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D43E89" w14:textId="360968E0" w:rsidR="00552B83" w:rsidRDefault="00552B83" w:rsidP="00CF4972">
      <w:pPr>
        <w:widowControl w:val="0"/>
        <w:jc w:val="both"/>
        <w:rPr>
          <w:b/>
          <w:bCs/>
          <w:lang w:val="en-GB"/>
        </w:rPr>
      </w:pPr>
      <w:r w:rsidRPr="005F1242">
        <w:rPr>
          <w:b/>
          <w:bCs/>
          <w:lang w:val="en-GB"/>
        </w:rPr>
        <w:t xml:space="preserve">Appendix 1: </w:t>
      </w:r>
    </w:p>
    <w:p w14:paraId="3EE683D8" w14:textId="5FE8F89F" w:rsidR="00552B83" w:rsidRPr="00294B38" w:rsidRDefault="00F24185" w:rsidP="00294B38">
      <w:pPr>
        <w:widowControl w:val="0"/>
        <w:jc w:val="both"/>
        <w:rPr>
          <w:b/>
          <w:lang w:val="en-GB"/>
        </w:rPr>
      </w:pPr>
      <w:r>
        <w:rPr>
          <w:b/>
          <w:bCs/>
          <w:lang w:val="en-GB"/>
        </w:rPr>
        <w:t>D</w:t>
      </w:r>
      <w:r w:rsidR="00552B83" w:rsidRPr="005F1242">
        <w:rPr>
          <w:b/>
          <w:bCs/>
          <w:lang w:val="en-GB"/>
        </w:rPr>
        <w:t xml:space="preserve">ocuments for the assessment of compliance with the requirement of </w:t>
      </w:r>
      <w:r w:rsidR="00280F2D">
        <w:rPr>
          <w:b/>
          <w:bCs/>
          <w:lang w:val="en-GB"/>
        </w:rPr>
        <w:t>completion</w:t>
      </w:r>
      <w:r w:rsidR="00552B83" w:rsidRPr="005F1242">
        <w:rPr>
          <w:b/>
          <w:bCs/>
          <w:lang w:val="en-GB"/>
        </w:rPr>
        <w:t xml:space="preserve"> of secondary education </w:t>
      </w:r>
      <w:r w:rsidR="00280F2D">
        <w:rPr>
          <w:b/>
          <w:bCs/>
          <w:lang w:val="en-GB"/>
        </w:rPr>
        <w:t>completed by a</w:t>
      </w:r>
      <w:r w:rsidR="00552B83" w:rsidRPr="005F1242">
        <w:rPr>
          <w:b/>
          <w:bCs/>
          <w:lang w:val="en-GB"/>
        </w:rPr>
        <w:t xml:space="preserve"> </w:t>
      </w:r>
      <w:r w:rsidR="00BC71CE">
        <w:rPr>
          <w:b/>
          <w:bCs/>
          <w:lang w:val="en-GB"/>
        </w:rPr>
        <w:t>secondary school-</w:t>
      </w:r>
      <w:r w:rsidR="00280F2D" w:rsidRPr="00280F2D">
        <w:rPr>
          <w:b/>
          <w:bCs/>
          <w:lang w:val="en-GB"/>
        </w:rPr>
        <w:t xml:space="preserve">leaving </w:t>
      </w:r>
      <w:r w:rsidR="00552B83" w:rsidRPr="005F1242">
        <w:rPr>
          <w:b/>
          <w:bCs/>
          <w:lang w:val="en-GB"/>
        </w:rPr>
        <w:t>examination</w:t>
      </w:r>
    </w:p>
    <w:p w14:paraId="15E14C0E" w14:textId="3E1A859A" w:rsidR="0036671E" w:rsidRPr="000C3EBE" w:rsidRDefault="0036671E" w:rsidP="000C3EBE">
      <w:pPr>
        <w:pStyle w:val="Odstavecseseznamem"/>
        <w:widowControl w:val="0"/>
        <w:numPr>
          <w:ilvl w:val="0"/>
          <w:numId w:val="21"/>
        </w:numPr>
        <w:spacing w:before="120" w:after="120"/>
        <w:ind w:left="426" w:hanging="426"/>
        <w:jc w:val="both"/>
        <w:rPr>
          <w:lang w:val="en-GB"/>
        </w:rPr>
      </w:pPr>
      <w:r w:rsidRPr="000C3EBE">
        <w:rPr>
          <w:lang w:val="en-GB"/>
        </w:rPr>
        <w:t>Documents for the assessment of compliance with the requirement of the completion of secondary education completed by a secondary school</w:t>
      </w:r>
      <w:r w:rsidR="003B6E25">
        <w:rPr>
          <w:lang w:val="en-GB"/>
        </w:rPr>
        <w:t>-</w:t>
      </w:r>
      <w:r w:rsidRPr="000C3EBE">
        <w:rPr>
          <w:lang w:val="en-GB"/>
        </w:rPr>
        <w:t xml:space="preserve">leaving examination in </w:t>
      </w:r>
      <w:r w:rsidR="009861B3" w:rsidRPr="000C3EBE">
        <w:rPr>
          <w:lang w:val="en-GB"/>
        </w:rPr>
        <w:t>accordance</w:t>
      </w:r>
      <w:r w:rsidRPr="000C3EBE">
        <w:rPr>
          <w:lang w:val="en-GB"/>
        </w:rPr>
        <w:t xml:space="preserve"> with § 48 Paragraph 4 of the Higher Education Act </w:t>
      </w:r>
      <w:r w:rsidR="002B7C41" w:rsidRPr="000C3EBE">
        <w:rPr>
          <w:lang w:val="en-GB"/>
        </w:rPr>
        <w:t>comprise the following</w:t>
      </w:r>
      <w:r w:rsidRPr="000C3EBE">
        <w:rPr>
          <w:lang w:val="en-GB"/>
        </w:rPr>
        <w:t>:</w:t>
      </w:r>
    </w:p>
    <w:p w14:paraId="15C9DD86" w14:textId="5ED14A0C" w:rsidR="00AF7CAE" w:rsidRPr="000C3EBE" w:rsidRDefault="00FE5D28" w:rsidP="000C3EBE">
      <w:pPr>
        <w:pStyle w:val="Odstavecseseznamem"/>
        <w:widowControl w:val="0"/>
        <w:numPr>
          <w:ilvl w:val="0"/>
          <w:numId w:val="23"/>
        </w:numPr>
        <w:ind w:left="851" w:hanging="425"/>
        <w:jc w:val="both"/>
        <w:rPr>
          <w:lang w:val="en-GB"/>
        </w:rPr>
      </w:pPr>
      <w:r w:rsidRPr="000C3EBE">
        <w:rPr>
          <w:lang w:val="en-GB"/>
        </w:rPr>
        <w:t>A d</w:t>
      </w:r>
      <w:r w:rsidR="00AF7CAE" w:rsidRPr="000C3EBE">
        <w:rPr>
          <w:lang w:val="en-GB"/>
        </w:rPr>
        <w:t xml:space="preserve">ocument </w:t>
      </w:r>
      <w:r w:rsidR="008F7332" w:rsidRPr="000C3EBE">
        <w:rPr>
          <w:lang w:val="en-GB"/>
        </w:rPr>
        <w:t xml:space="preserve">obtained in </w:t>
      </w:r>
      <w:r w:rsidR="009861B3" w:rsidRPr="000C3EBE">
        <w:rPr>
          <w:lang w:val="en-GB"/>
        </w:rPr>
        <w:t>accordance</w:t>
      </w:r>
      <w:r w:rsidR="008F7332" w:rsidRPr="000C3EBE">
        <w:rPr>
          <w:lang w:val="en-GB"/>
        </w:rPr>
        <w:t xml:space="preserve"> with the “Education Act” or with prior legal regulations and certifying a general recognition </w:t>
      </w:r>
      <w:r w:rsidR="00867592" w:rsidRPr="000C3EBE">
        <w:rPr>
          <w:lang w:val="en-GB"/>
        </w:rPr>
        <w:t>of equivalence or</w:t>
      </w:r>
      <w:r w:rsidR="008F7332" w:rsidRPr="000C3EBE">
        <w:rPr>
          <w:lang w:val="en-GB"/>
        </w:rPr>
        <w:t xml:space="preserve"> validity in the Czech Republic, and that of a certificate issued abroad and attesting the completion of </w:t>
      </w:r>
      <w:r w:rsidR="00AF7CAE" w:rsidRPr="000C3EBE">
        <w:rPr>
          <w:lang w:val="en-GB"/>
        </w:rPr>
        <w:t>secondary</w:t>
      </w:r>
      <w:r w:rsidR="008F7332" w:rsidRPr="000C3EBE">
        <w:rPr>
          <w:lang w:val="en-GB"/>
        </w:rPr>
        <w:t xml:space="preserve"> education</w:t>
      </w:r>
      <w:r w:rsidR="00867592" w:rsidRPr="000C3EBE">
        <w:rPr>
          <w:lang w:val="en-GB"/>
        </w:rPr>
        <w:t xml:space="preserve"> abroad</w:t>
      </w:r>
      <w:r w:rsidR="00AF7CAE" w:rsidRPr="000C3EBE">
        <w:rPr>
          <w:lang w:val="en-GB"/>
        </w:rPr>
        <w:t>, or</w:t>
      </w:r>
    </w:p>
    <w:p w14:paraId="57D6C09B" w14:textId="3C8511E8" w:rsidR="00002EB2" w:rsidRPr="000C3EBE" w:rsidRDefault="00327747" w:rsidP="000C3EBE">
      <w:pPr>
        <w:pStyle w:val="Odstavecseseznamem"/>
        <w:widowControl w:val="0"/>
        <w:numPr>
          <w:ilvl w:val="0"/>
          <w:numId w:val="23"/>
        </w:numPr>
        <w:ind w:left="851" w:hanging="425"/>
        <w:jc w:val="both"/>
        <w:rPr>
          <w:lang w:val="en-GB"/>
        </w:rPr>
      </w:pPr>
      <w:proofErr w:type="gramStart"/>
      <w:r w:rsidRPr="000C3EBE">
        <w:rPr>
          <w:lang w:val="en-GB"/>
        </w:rPr>
        <w:t>A verified copy of the European Baccalaureate Degree certificate, of a certificate of completion of secondary education abroad or of a similar document issued abroad and certifying</w:t>
      </w:r>
      <w:r w:rsidR="003B6E25">
        <w:rPr>
          <w:lang w:val="en-GB"/>
        </w:rPr>
        <w:t xml:space="preserve"> </w:t>
      </w:r>
      <w:r w:rsidRPr="000C3EBE">
        <w:rPr>
          <w:lang w:val="en-GB"/>
        </w:rPr>
        <w:t>the completion of a secondary educational programme at a foreign secondary school operating in accordance with legal regulations of a</w:t>
      </w:r>
      <w:r w:rsidR="00867592" w:rsidRPr="000C3EBE">
        <w:rPr>
          <w:lang w:val="en-GB"/>
        </w:rPr>
        <w:t xml:space="preserve"> foreign</w:t>
      </w:r>
      <w:r w:rsidRPr="000C3EBE">
        <w:rPr>
          <w:lang w:val="en-GB"/>
        </w:rPr>
        <w:t xml:space="preserve"> country</w:t>
      </w:r>
      <w:r w:rsidR="00253AF8" w:rsidRPr="000C3EBE">
        <w:rPr>
          <w:lang w:val="en-GB"/>
        </w:rPr>
        <w:t xml:space="preserve">, + </w:t>
      </w:r>
      <w:r w:rsidR="007C5E56" w:rsidRPr="000C3EBE">
        <w:rPr>
          <w:lang w:val="en-GB"/>
        </w:rPr>
        <w:t>an original or a verified copy of a document attesting the content and</w:t>
      </w:r>
      <w:bookmarkStart w:id="0" w:name="_GoBack"/>
      <w:bookmarkEnd w:id="0"/>
      <w:r w:rsidR="007C5E56" w:rsidRPr="000C3EBE">
        <w:rPr>
          <w:lang w:val="en-GB"/>
        </w:rPr>
        <w:t xml:space="preserve"> scope of secondary education acquired </w:t>
      </w:r>
      <w:r w:rsidR="00867592" w:rsidRPr="000C3EBE">
        <w:rPr>
          <w:lang w:val="en-GB"/>
        </w:rPr>
        <w:t xml:space="preserve">at </w:t>
      </w:r>
      <w:r w:rsidR="007C5E56" w:rsidRPr="000C3EBE">
        <w:rPr>
          <w:lang w:val="en-GB"/>
        </w:rPr>
        <w:t>an educational institution abroad</w:t>
      </w:r>
      <w:r w:rsidR="00253AF8" w:rsidRPr="000C3EBE">
        <w:rPr>
          <w:lang w:val="en-GB"/>
        </w:rPr>
        <w:t xml:space="preserve"> (</w:t>
      </w:r>
      <w:r w:rsidR="007C5E56" w:rsidRPr="000C3EBE">
        <w:rPr>
          <w:lang w:val="en-GB"/>
        </w:rPr>
        <w:t>list of subjects</w:t>
      </w:r>
      <w:r w:rsidR="003B6E25">
        <w:rPr>
          <w:lang w:val="en-GB"/>
        </w:rPr>
        <w:t xml:space="preserve"> – course units</w:t>
      </w:r>
      <w:r w:rsidR="007C5E56" w:rsidRPr="000C3EBE">
        <w:rPr>
          <w:lang w:val="en-GB"/>
        </w:rPr>
        <w:t xml:space="preserve">, </w:t>
      </w:r>
      <w:r w:rsidR="00A4230D" w:rsidRPr="000C3EBE">
        <w:rPr>
          <w:lang w:val="en-GB"/>
        </w:rPr>
        <w:t>number of lessons in the individual years of study</w:t>
      </w:r>
      <w:r w:rsidR="00253AF8" w:rsidRPr="000C3EBE">
        <w:rPr>
          <w:lang w:val="en-GB"/>
        </w:rPr>
        <w:t>).</w:t>
      </w:r>
      <w:proofErr w:type="gramEnd"/>
    </w:p>
    <w:p w14:paraId="05C02F34" w14:textId="26E25707" w:rsidR="000C3EBE" w:rsidRPr="00117FA2" w:rsidRDefault="00002EB2" w:rsidP="003B6E25">
      <w:pPr>
        <w:pStyle w:val="Odstavecseseznamem"/>
        <w:widowControl w:val="0"/>
        <w:numPr>
          <w:ilvl w:val="0"/>
          <w:numId w:val="21"/>
        </w:numPr>
        <w:spacing w:before="120" w:after="120"/>
        <w:ind w:left="426" w:hanging="426"/>
        <w:jc w:val="both"/>
        <w:rPr>
          <w:lang w:val="en-GB"/>
        </w:rPr>
      </w:pPr>
      <w:proofErr w:type="gramStart"/>
      <w:r w:rsidRPr="00117FA2">
        <w:rPr>
          <w:lang w:val="en-GB"/>
        </w:rPr>
        <w:t xml:space="preserve">Along with documents mentioned in </w:t>
      </w:r>
      <w:r w:rsidR="00AF7CAE" w:rsidRPr="00117FA2">
        <w:rPr>
          <w:lang w:val="en-GB"/>
        </w:rPr>
        <w:t>P</w:t>
      </w:r>
      <w:r w:rsidRPr="00117FA2">
        <w:rPr>
          <w:lang w:val="en-GB"/>
        </w:rPr>
        <w:t xml:space="preserve">aragraph 1 </w:t>
      </w:r>
      <w:r w:rsidR="00AF7CAE" w:rsidRPr="00117FA2">
        <w:rPr>
          <w:lang w:val="en-GB"/>
        </w:rPr>
        <w:t>Letter a) or documents mentioned in P</w:t>
      </w:r>
      <w:r w:rsidRPr="00117FA2">
        <w:rPr>
          <w:lang w:val="en-GB"/>
        </w:rPr>
        <w:t xml:space="preserve">aragraph 1 </w:t>
      </w:r>
      <w:r w:rsidR="00A3726D">
        <w:rPr>
          <w:lang w:val="en-GB"/>
        </w:rPr>
        <w:t xml:space="preserve">Letter </w:t>
      </w:r>
      <w:r w:rsidRPr="00117FA2">
        <w:rPr>
          <w:lang w:val="en-GB"/>
        </w:rPr>
        <w:t xml:space="preserve">b), the applicant </w:t>
      </w:r>
      <w:r w:rsidR="00AF7CAE" w:rsidRPr="00117FA2">
        <w:rPr>
          <w:lang w:val="en-GB"/>
        </w:rPr>
        <w:t>shall s</w:t>
      </w:r>
      <w:r w:rsidR="00CF7F5A">
        <w:rPr>
          <w:lang w:val="en-GB"/>
        </w:rPr>
        <w:t xml:space="preserve">ubmit </w:t>
      </w:r>
      <w:r w:rsidR="003B6E25" w:rsidRPr="00117FA2">
        <w:rPr>
          <w:lang w:val="en-GB"/>
        </w:rPr>
        <w:t>a</w:t>
      </w:r>
      <w:r w:rsidR="00CF7F5A">
        <w:rPr>
          <w:lang w:val="en-GB"/>
        </w:rPr>
        <w:t xml:space="preserve"> request</w:t>
      </w:r>
      <w:r w:rsidR="003B6E25" w:rsidRPr="00117FA2">
        <w:rPr>
          <w:lang w:val="en-GB"/>
        </w:rPr>
        <w:t xml:space="preserve"> for assessment of secondary education</w:t>
      </w:r>
      <w:r w:rsidR="00CF7F5A">
        <w:rPr>
          <w:lang w:val="en-GB"/>
        </w:rPr>
        <w:t xml:space="preserve"> </w:t>
      </w:r>
      <w:r w:rsidR="00CF7F5A" w:rsidRPr="00117FA2">
        <w:rPr>
          <w:lang w:val="en-GB"/>
        </w:rPr>
        <w:t>previous</w:t>
      </w:r>
      <w:r w:rsidR="00CF7F5A">
        <w:rPr>
          <w:lang w:val="en-GB"/>
        </w:rPr>
        <w:t>ly completed abroad</w:t>
      </w:r>
      <w:r w:rsidR="003B6E25" w:rsidRPr="00117FA2">
        <w:rPr>
          <w:lang w:val="en-GB"/>
        </w:rPr>
        <w:t xml:space="preserve"> in </w:t>
      </w:r>
      <w:r w:rsidR="00CF7F5A">
        <w:rPr>
          <w:lang w:val="en-GB"/>
        </w:rPr>
        <w:t>his/her</w:t>
      </w:r>
      <w:r w:rsidR="003B6E25" w:rsidRPr="00117FA2">
        <w:rPr>
          <w:lang w:val="en-GB"/>
        </w:rPr>
        <w:t xml:space="preserve"> electronic application by selecting the option</w:t>
      </w:r>
      <w:r w:rsidR="00A3726D">
        <w:rPr>
          <w:lang w:val="en-GB"/>
        </w:rPr>
        <w:t>:</w:t>
      </w:r>
      <w:r w:rsidR="003B6E25" w:rsidRPr="00117FA2">
        <w:rPr>
          <w:lang w:val="en-GB"/>
        </w:rPr>
        <w:t xml:space="preserve"> </w:t>
      </w:r>
      <w:r w:rsidR="00CF7F5A">
        <w:rPr>
          <w:lang w:val="en-GB"/>
        </w:rPr>
        <w:t>“</w:t>
      </w:r>
      <w:r w:rsidR="003B6E25" w:rsidRPr="00117FA2">
        <w:rPr>
          <w:lang w:val="en-GB"/>
        </w:rPr>
        <w:t>I want my previous</w:t>
      </w:r>
      <w:r w:rsidR="00CF7F5A">
        <w:rPr>
          <w:lang w:val="en-GB"/>
        </w:rPr>
        <w:t>ly completed</w:t>
      </w:r>
      <w:r w:rsidR="003B6E25" w:rsidRPr="00117FA2">
        <w:rPr>
          <w:lang w:val="en-GB"/>
        </w:rPr>
        <w:t xml:space="preserve"> secondary education to be assessed and recognized for the purposes of studying a</w:t>
      </w:r>
      <w:r w:rsidR="00117FA2" w:rsidRPr="00117FA2">
        <w:rPr>
          <w:lang w:val="en-GB"/>
        </w:rPr>
        <w:t>t Tomas Bata University (TBU).</w:t>
      </w:r>
      <w:r w:rsidR="00CF7F5A">
        <w:rPr>
          <w:lang w:val="en-GB"/>
        </w:rPr>
        <w:t>”</w:t>
      </w:r>
      <w:proofErr w:type="gramEnd"/>
    </w:p>
    <w:p w14:paraId="47D03E96" w14:textId="43BEB204" w:rsidR="00002EB2" w:rsidRPr="000C3EBE" w:rsidRDefault="00002EB2" w:rsidP="00002EB2">
      <w:pPr>
        <w:pStyle w:val="Odstavecseseznamem"/>
        <w:widowControl w:val="0"/>
        <w:numPr>
          <w:ilvl w:val="0"/>
          <w:numId w:val="21"/>
        </w:numPr>
        <w:spacing w:before="120" w:after="120"/>
        <w:ind w:left="426" w:hanging="426"/>
        <w:jc w:val="both"/>
        <w:rPr>
          <w:lang w:val="en-GB"/>
        </w:rPr>
      </w:pPr>
      <w:r w:rsidRPr="000C3EBE">
        <w:rPr>
          <w:lang w:val="en-GB"/>
        </w:rPr>
        <w:t xml:space="preserve">If </w:t>
      </w:r>
      <w:r w:rsidR="00AF7CAE" w:rsidRPr="000C3EBE">
        <w:rPr>
          <w:lang w:val="en-GB"/>
        </w:rPr>
        <w:t>required, TBU sha</w:t>
      </w:r>
      <w:r w:rsidRPr="000C3EBE">
        <w:rPr>
          <w:lang w:val="en-GB"/>
        </w:rPr>
        <w:t>ll request the applicant to also submit the following documents:</w:t>
      </w:r>
    </w:p>
    <w:p w14:paraId="1AFDDD68" w14:textId="102CB4C3" w:rsidR="00002EB2" w:rsidRPr="000C3EBE" w:rsidRDefault="00002EB2" w:rsidP="000C3EBE">
      <w:pPr>
        <w:pStyle w:val="Odstavecseseznamem"/>
        <w:widowControl w:val="0"/>
        <w:numPr>
          <w:ilvl w:val="0"/>
          <w:numId w:val="28"/>
        </w:numPr>
        <w:spacing w:before="120" w:after="120"/>
        <w:ind w:hanging="294"/>
        <w:jc w:val="both"/>
        <w:rPr>
          <w:lang w:val="en-GB"/>
        </w:rPr>
      </w:pPr>
      <w:r w:rsidRPr="000C3EBE">
        <w:rPr>
          <w:lang w:val="en-GB"/>
        </w:rPr>
        <w:t>Additional information on the content and scope of secondary education</w:t>
      </w:r>
      <w:r w:rsidR="00AF7CAE" w:rsidRPr="000C3EBE">
        <w:rPr>
          <w:lang w:val="en-GB"/>
        </w:rPr>
        <w:t xml:space="preserve"> acquired abroad</w:t>
      </w:r>
      <w:r w:rsidRPr="000C3EBE">
        <w:rPr>
          <w:lang w:val="en-GB"/>
        </w:rPr>
        <w:t>;</w:t>
      </w:r>
    </w:p>
    <w:p w14:paraId="18239B40" w14:textId="33B5DEE2" w:rsidR="00002EB2" w:rsidRPr="000C3EBE" w:rsidRDefault="00002EB2" w:rsidP="000C3EBE">
      <w:pPr>
        <w:pStyle w:val="Odstavecseseznamem"/>
        <w:widowControl w:val="0"/>
        <w:numPr>
          <w:ilvl w:val="0"/>
          <w:numId w:val="28"/>
        </w:numPr>
        <w:spacing w:before="120" w:after="120"/>
        <w:ind w:hanging="294"/>
        <w:jc w:val="both"/>
        <w:rPr>
          <w:lang w:val="en-GB"/>
        </w:rPr>
      </w:pPr>
      <w:r w:rsidRPr="000C3EBE">
        <w:rPr>
          <w:lang w:val="en-GB"/>
        </w:rPr>
        <w:t xml:space="preserve">Additional information </w:t>
      </w:r>
      <w:r w:rsidR="008F7332" w:rsidRPr="000C3EBE">
        <w:rPr>
          <w:lang w:val="en-GB"/>
        </w:rPr>
        <w:t>evidencing</w:t>
      </w:r>
      <w:r w:rsidRPr="000C3EBE">
        <w:rPr>
          <w:lang w:val="en-GB"/>
        </w:rPr>
        <w:t xml:space="preserve"> that the </w:t>
      </w:r>
      <w:r w:rsidR="008F7332" w:rsidRPr="000C3EBE">
        <w:rPr>
          <w:lang w:val="en-GB"/>
        </w:rPr>
        <w:t xml:space="preserve">degree </w:t>
      </w:r>
      <w:r w:rsidRPr="000C3EBE">
        <w:rPr>
          <w:lang w:val="en-GB"/>
        </w:rPr>
        <w:t>programme was of</w:t>
      </w:r>
      <w:r w:rsidR="008F7332" w:rsidRPr="000C3EBE">
        <w:rPr>
          <w:lang w:val="en-GB"/>
        </w:rPr>
        <w:t>fered by an institution authoriz</w:t>
      </w:r>
      <w:r w:rsidRPr="000C3EBE">
        <w:rPr>
          <w:lang w:val="en-GB"/>
        </w:rPr>
        <w:t>ed to provide educati</w:t>
      </w:r>
      <w:r w:rsidR="00B0694B" w:rsidRPr="000C3EBE">
        <w:rPr>
          <w:lang w:val="en-GB"/>
        </w:rPr>
        <w:t xml:space="preserve">on comparable to </w:t>
      </w:r>
      <w:r w:rsidRPr="000C3EBE">
        <w:rPr>
          <w:lang w:val="en-GB"/>
        </w:rPr>
        <w:t>secondary education</w:t>
      </w:r>
      <w:r w:rsidR="008F7332" w:rsidRPr="000C3EBE">
        <w:rPr>
          <w:lang w:val="en-GB"/>
        </w:rPr>
        <w:t xml:space="preserve">, in </w:t>
      </w:r>
      <w:r w:rsidR="009861B3" w:rsidRPr="000C3EBE">
        <w:rPr>
          <w:lang w:val="en-GB"/>
        </w:rPr>
        <w:t>accordance</w:t>
      </w:r>
      <w:r w:rsidR="008F7332" w:rsidRPr="000C3EBE">
        <w:rPr>
          <w:lang w:val="en-GB"/>
        </w:rPr>
        <w:t xml:space="preserve"> with</w:t>
      </w:r>
      <w:r w:rsidRPr="000C3EBE">
        <w:rPr>
          <w:lang w:val="en-GB"/>
        </w:rPr>
        <w:t xml:space="preserve"> the Education Act;</w:t>
      </w:r>
    </w:p>
    <w:p w14:paraId="2907B022" w14:textId="3E66F6A0" w:rsidR="00002EB2" w:rsidRPr="000C3EBE" w:rsidRDefault="00002EB2" w:rsidP="000C3EBE">
      <w:pPr>
        <w:pStyle w:val="Odstavecseseznamem"/>
        <w:widowControl w:val="0"/>
        <w:numPr>
          <w:ilvl w:val="0"/>
          <w:numId w:val="28"/>
        </w:numPr>
        <w:spacing w:before="120" w:after="120"/>
        <w:ind w:hanging="294"/>
        <w:jc w:val="both"/>
        <w:rPr>
          <w:lang w:val="en-GB"/>
        </w:rPr>
      </w:pPr>
      <w:r w:rsidRPr="000C3EBE">
        <w:rPr>
          <w:lang w:val="en-GB"/>
        </w:rPr>
        <w:t xml:space="preserve">A confirmation </w:t>
      </w:r>
      <w:r w:rsidR="008F7332" w:rsidRPr="000C3EBE">
        <w:rPr>
          <w:lang w:val="en-GB"/>
        </w:rPr>
        <w:t xml:space="preserve">issued by the relevant </w:t>
      </w:r>
      <w:r w:rsidRPr="000C3EBE">
        <w:rPr>
          <w:lang w:val="en-GB"/>
        </w:rPr>
        <w:t xml:space="preserve">secondary school or </w:t>
      </w:r>
      <w:r w:rsidR="00867592" w:rsidRPr="000C3EBE">
        <w:rPr>
          <w:lang w:val="en-GB"/>
        </w:rPr>
        <w:t>an</w:t>
      </w:r>
      <w:r w:rsidRPr="000C3EBE">
        <w:rPr>
          <w:lang w:val="en-GB"/>
        </w:rPr>
        <w:t xml:space="preserve">other relevant </w:t>
      </w:r>
      <w:r w:rsidR="008F7332" w:rsidRPr="000C3EBE">
        <w:rPr>
          <w:lang w:val="en-GB"/>
        </w:rPr>
        <w:t>authority abroad</w:t>
      </w:r>
      <w:r w:rsidRPr="000C3EBE">
        <w:rPr>
          <w:lang w:val="en-GB"/>
        </w:rPr>
        <w:t xml:space="preserve"> </w:t>
      </w:r>
      <w:r w:rsidR="00A3726D">
        <w:rPr>
          <w:lang w:val="en-GB"/>
        </w:rPr>
        <w:t xml:space="preserve">and </w:t>
      </w:r>
      <w:r w:rsidRPr="000C3EBE">
        <w:rPr>
          <w:lang w:val="en-GB"/>
        </w:rPr>
        <w:t xml:space="preserve">certifying that a graduate of a secondary educational programme at the relevant foreign secondary school is entitled to apply for admission to study in a </w:t>
      </w:r>
      <w:r w:rsidR="008F7332" w:rsidRPr="000C3EBE">
        <w:rPr>
          <w:lang w:val="en-GB"/>
        </w:rPr>
        <w:t>B</w:t>
      </w:r>
      <w:r w:rsidRPr="000C3EBE">
        <w:rPr>
          <w:lang w:val="en-GB"/>
        </w:rPr>
        <w:t xml:space="preserve">achelor’s </w:t>
      </w:r>
      <w:r w:rsidR="00867592" w:rsidRPr="000C3EBE">
        <w:rPr>
          <w:lang w:val="en-GB"/>
        </w:rPr>
        <w:t xml:space="preserve">programme </w:t>
      </w:r>
      <w:r w:rsidRPr="000C3EBE">
        <w:rPr>
          <w:lang w:val="en-GB"/>
        </w:rPr>
        <w:t xml:space="preserve">or a </w:t>
      </w:r>
      <w:r w:rsidR="008F7332" w:rsidRPr="000C3EBE">
        <w:rPr>
          <w:lang w:val="en-GB"/>
        </w:rPr>
        <w:t>in a</w:t>
      </w:r>
      <w:r w:rsidRPr="000C3EBE">
        <w:rPr>
          <w:lang w:val="en-GB"/>
        </w:rPr>
        <w:t xml:space="preserve"> </w:t>
      </w:r>
      <w:r w:rsidR="008F7332" w:rsidRPr="000C3EBE">
        <w:rPr>
          <w:lang w:val="en-GB"/>
        </w:rPr>
        <w:t>M</w:t>
      </w:r>
      <w:r w:rsidRPr="000C3EBE">
        <w:rPr>
          <w:lang w:val="en-GB"/>
        </w:rPr>
        <w:t xml:space="preserve">aster’s programme </w:t>
      </w:r>
      <w:r w:rsidR="008F7332" w:rsidRPr="000C3EBE">
        <w:rPr>
          <w:lang w:val="en-GB"/>
        </w:rPr>
        <w:t>not following up after a Bachelor’s programme in the given foreign country</w:t>
      </w:r>
      <w:r w:rsidRPr="000C3EBE">
        <w:rPr>
          <w:lang w:val="en-GB"/>
        </w:rPr>
        <w:t>.</w:t>
      </w:r>
    </w:p>
    <w:p w14:paraId="0B4AEA56" w14:textId="77777777" w:rsidR="005A2C6C" w:rsidRDefault="005A2C6C" w:rsidP="00AF7CAE">
      <w:pPr>
        <w:widowControl w:val="0"/>
        <w:spacing w:before="120" w:after="120"/>
        <w:jc w:val="both"/>
        <w:rPr>
          <w:b/>
          <w:bCs/>
          <w:lang w:val="en-GB"/>
        </w:rPr>
      </w:pPr>
    </w:p>
    <w:p w14:paraId="7C8445B4" w14:textId="0047EB74" w:rsidR="00253AF8" w:rsidRPr="00AF7CAE" w:rsidRDefault="00AF7CAE" w:rsidP="00AF7CAE">
      <w:pPr>
        <w:widowControl w:val="0"/>
        <w:spacing w:before="120" w:after="120"/>
        <w:jc w:val="both"/>
        <w:rPr>
          <w:b/>
          <w:bCs/>
          <w:lang w:val="en-GB"/>
        </w:rPr>
      </w:pPr>
      <w:r w:rsidRPr="005F1242">
        <w:rPr>
          <w:b/>
          <w:bCs/>
          <w:lang w:val="en-GB"/>
        </w:rPr>
        <w:t xml:space="preserve">Documents for the assessment of compliance with the requirement of </w:t>
      </w:r>
      <w:r w:rsidR="00A3726D">
        <w:rPr>
          <w:b/>
          <w:bCs/>
          <w:lang w:val="en-GB"/>
        </w:rPr>
        <w:t>due</w:t>
      </w:r>
      <w:r>
        <w:rPr>
          <w:b/>
          <w:bCs/>
          <w:lang w:val="en-GB"/>
        </w:rPr>
        <w:t xml:space="preserve"> </w:t>
      </w:r>
      <w:r w:rsidRPr="005F1242">
        <w:rPr>
          <w:b/>
          <w:bCs/>
          <w:lang w:val="en-GB"/>
        </w:rPr>
        <w:t xml:space="preserve">completion of a </w:t>
      </w:r>
      <w:r>
        <w:rPr>
          <w:b/>
          <w:bCs/>
          <w:lang w:val="en-GB"/>
        </w:rPr>
        <w:t>B</w:t>
      </w:r>
      <w:r w:rsidRPr="005F1242">
        <w:rPr>
          <w:b/>
          <w:bCs/>
          <w:lang w:val="en-GB"/>
        </w:rPr>
        <w:t>achelor’s</w:t>
      </w:r>
      <w:r>
        <w:rPr>
          <w:b/>
          <w:bCs/>
          <w:lang w:val="en-GB"/>
        </w:rPr>
        <w:t>/Master’s programme</w:t>
      </w:r>
    </w:p>
    <w:p w14:paraId="19B323D7" w14:textId="057033A2" w:rsidR="00A4230D" w:rsidRPr="005A2C6C" w:rsidRDefault="00A4230D" w:rsidP="005A2C6C">
      <w:pPr>
        <w:pStyle w:val="Odstavecseseznamem"/>
        <w:widowControl w:val="0"/>
        <w:numPr>
          <w:ilvl w:val="0"/>
          <w:numId w:val="32"/>
        </w:numPr>
        <w:tabs>
          <w:tab w:val="left" w:pos="426"/>
        </w:tabs>
        <w:spacing w:before="120" w:after="120"/>
        <w:ind w:left="426" w:hanging="426"/>
        <w:jc w:val="both"/>
        <w:rPr>
          <w:lang w:val="en-GB"/>
        </w:rPr>
      </w:pPr>
      <w:r w:rsidRPr="005A2C6C">
        <w:rPr>
          <w:lang w:val="en-GB"/>
        </w:rPr>
        <w:t xml:space="preserve">Documents for the assessment of compliance with the requirement of </w:t>
      </w:r>
      <w:r w:rsidR="00A3726D">
        <w:rPr>
          <w:lang w:val="en-GB"/>
        </w:rPr>
        <w:t>due</w:t>
      </w:r>
      <w:r w:rsidRPr="005A2C6C">
        <w:rPr>
          <w:lang w:val="en-GB"/>
        </w:rPr>
        <w:t xml:space="preserve"> completion of a Bachelor’s/Master’s programme in </w:t>
      </w:r>
      <w:r w:rsidR="009861B3" w:rsidRPr="005A2C6C">
        <w:rPr>
          <w:lang w:val="en-GB"/>
        </w:rPr>
        <w:t>accordance</w:t>
      </w:r>
      <w:r w:rsidRPr="005A2C6C">
        <w:rPr>
          <w:lang w:val="en-GB"/>
        </w:rPr>
        <w:t xml:space="preserve"> with § 48 Paragraph 5 of the Higher Education Act comprise the following:</w:t>
      </w:r>
    </w:p>
    <w:p w14:paraId="16ADDADA" w14:textId="3DB75C87" w:rsidR="00A4230D" w:rsidRPr="005A2C6C" w:rsidRDefault="00A4230D" w:rsidP="005A2C6C">
      <w:pPr>
        <w:pStyle w:val="Odstavecseseznamem"/>
        <w:widowControl w:val="0"/>
        <w:numPr>
          <w:ilvl w:val="0"/>
          <w:numId w:val="33"/>
        </w:numPr>
        <w:spacing w:before="120" w:after="120"/>
        <w:jc w:val="both"/>
        <w:rPr>
          <w:lang w:val="en-GB"/>
        </w:rPr>
      </w:pPr>
      <w:r w:rsidRPr="005A2C6C">
        <w:rPr>
          <w:lang w:val="en-GB"/>
        </w:rPr>
        <w:t xml:space="preserve">A document obtained in </w:t>
      </w:r>
      <w:r w:rsidR="009861B3" w:rsidRPr="005A2C6C">
        <w:rPr>
          <w:lang w:val="en-GB"/>
        </w:rPr>
        <w:t xml:space="preserve">accordance </w:t>
      </w:r>
      <w:r w:rsidRPr="005A2C6C">
        <w:rPr>
          <w:lang w:val="en-GB"/>
        </w:rPr>
        <w:t>with § 89 and 90 of the Higher Education Act or in accordance with prior legal regulations evidencing a general recognition of higher education acquired abroad in the Czech Republic, or</w:t>
      </w:r>
    </w:p>
    <w:p w14:paraId="723AAF6F" w14:textId="287B3092" w:rsidR="00A4230D" w:rsidRPr="005A2C6C" w:rsidRDefault="00A4230D" w:rsidP="005A2C6C">
      <w:pPr>
        <w:pStyle w:val="Odstavecseseznamem"/>
        <w:widowControl w:val="0"/>
        <w:numPr>
          <w:ilvl w:val="0"/>
          <w:numId w:val="33"/>
        </w:numPr>
        <w:jc w:val="both"/>
        <w:rPr>
          <w:lang w:val="en-GB"/>
        </w:rPr>
      </w:pPr>
      <w:r w:rsidRPr="005A2C6C">
        <w:rPr>
          <w:lang w:val="en-GB"/>
        </w:rPr>
        <w:t xml:space="preserve">An original or a verified copy of a degree certificate, school certificate, or </w:t>
      </w:r>
      <w:r w:rsidR="00867592" w:rsidRPr="005A2C6C">
        <w:rPr>
          <w:lang w:val="en-GB"/>
        </w:rPr>
        <w:t xml:space="preserve">a </w:t>
      </w:r>
      <w:r w:rsidRPr="005A2C6C">
        <w:rPr>
          <w:lang w:val="en-GB"/>
        </w:rPr>
        <w:t xml:space="preserve">similar document (for example a certificate of completion of study) issued by a foreign higher education institution </w:t>
      </w:r>
      <w:r w:rsidR="00BC71CE" w:rsidRPr="005A2C6C">
        <w:rPr>
          <w:lang w:val="en-GB"/>
        </w:rPr>
        <w:t>+ a</w:t>
      </w:r>
      <w:r w:rsidRPr="005A2C6C">
        <w:rPr>
          <w:lang w:val="en-GB"/>
        </w:rPr>
        <w:t xml:space="preserve">n original or a verified copy of the Diploma </w:t>
      </w:r>
      <w:r w:rsidRPr="005A2C6C">
        <w:rPr>
          <w:rStyle w:val="Siln"/>
          <w:b w:val="0"/>
          <w:lang w:val="en-GB"/>
        </w:rPr>
        <w:t>Supplement</w:t>
      </w:r>
      <w:r w:rsidRPr="005A2C6C">
        <w:rPr>
          <w:b/>
          <w:lang w:val="en-GB"/>
        </w:rPr>
        <w:t xml:space="preserve"> </w:t>
      </w:r>
      <w:r w:rsidRPr="005A2C6C">
        <w:rPr>
          <w:lang w:val="en-GB"/>
        </w:rPr>
        <w:t>or</w:t>
      </w:r>
      <w:r w:rsidR="00867592" w:rsidRPr="005A2C6C">
        <w:rPr>
          <w:lang w:val="en-GB"/>
        </w:rPr>
        <w:t xml:space="preserve"> of</w:t>
      </w:r>
      <w:r w:rsidRPr="005A2C6C">
        <w:rPr>
          <w:lang w:val="en-GB"/>
        </w:rPr>
        <w:t xml:space="preserve"> a transcript of examinations passed.</w:t>
      </w:r>
    </w:p>
    <w:p w14:paraId="293DD75B" w14:textId="57A2554E" w:rsidR="00BE748E" w:rsidRPr="00117FA2" w:rsidRDefault="00BE748E" w:rsidP="00BE748E">
      <w:pPr>
        <w:pStyle w:val="Odstavecseseznamem"/>
        <w:widowControl w:val="0"/>
        <w:numPr>
          <w:ilvl w:val="0"/>
          <w:numId w:val="32"/>
        </w:numPr>
        <w:spacing w:before="120" w:after="120"/>
        <w:ind w:left="426" w:hanging="426"/>
        <w:jc w:val="both"/>
        <w:rPr>
          <w:lang w:val="en-GB"/>
        </w:rPr>
      </w:pPr>
      <w:proofErr w:type="gramStart"/>
      <w:r w:rsidRPr="00117FA2">
        <w:rPr>
          <w:lang w:val="en-GB"/>
        </w:rPr>
        <w:lastRenderedPageBreak/>
        <w:t xml:space="preserve">Along with documents mentioned in Paragraph 1 Letter a) or documents mentioned in Paragraph 1 </w:t>
      </w:r>
      <w:r w:rsidR="00A3726D">
        <w:rPr>
          <w:lang w:val="en-GB"/>
        </w:rPr>
        <w:t xml:space="preserve">Letter </w:t>
      </w:r>
      <w:r w:rsidRPr="00117FA2">
        <w:rPr>
          <w:lang w:val="en-GB"/>
        </w:rPr>
        <w:t>b), the applicant shall s</w:t>
      </w:r>
      <w:r>
        <w:rPr>
          <w:lang w:val="en-GB"/>
        </w:rPr>
        <w:t xml:space="preserve">ubmit </w:t>
      </w:r>
      <w:r w:rsidRPr="00117FA2">
        <w:rPr>
          <w:lang w:val="en-GB"/>
        </w:rPr>
        <w:t>a</w:t>
      </w:r>
      <w:r>
        <w:rPr>
          <w:lang w:val="en-GB"/>
        </w:rPr>
        <w:t xml:space="preserve"> request</w:t>
      </w:r>
      <w:r w:rsidRPr="00117FA2">
        <w:rPr>
          <w:lang w:val="en-GB"/>
        </w:rPr>
        <w:t xml:space="preserve"> for assessment of </w:t>
      </w:r>
      <w:r>
        <w:rPr>
          <w:lang w:val="en-GB"/>
        </w:rPr>
        <w:t>higher</w:t>
      </w:r>
      <w:r w:rsidRPr="00117FA2">
        <w:rPr>
          <w:lang w:val="en-GB"/>
        </w:rPr>
        <w:t xml:space="preserve"> education</w:t>
      </w:r>
      <w:r>
        <w:rPr>
          <w:lang w:val="en-GB"/>
        </w:rPr>
        <w:t xml:space="preserve"> </w:t>
      </w:r>
      <w:r w:rsidRPr="00117FA2">
        <w:rPr>
          <w:lang w:val="en-GB"/>
        </w:rPr>
        <w:t>previous</w:t>
      </w:r>
      <w:r>
        <w:rPr>
          <w:lang w:val="en-GB"/>
        </w:rPr>
        <w:t>ly completed abroad</w:t>
      </w:r>
      <w:r w:rsidRPr="00117FA2">
        <w:rPr>
          <w:lang w:val="en-GB"/>
        </w:rPr>
        <w:t xml:space="preserve"> in </w:t>
      </w:r>
      <w:r>
        <w:rPr>
          <w:lang w:val="en-GB"/>
        </w:rPr>
        <w:t>his/her</w:t>
      </w:r>
      <w:r w:rsidRPr="00117FA2">
        <w:rPr>
          <w:lang w:val="en-GB"/>
        </w:rPr>
        <w:t xml:space="preserve"> electronic application by selecting the option</w:t>
      </w:r>
      <w:r w:rsidR="00A3726D">
        <w:rPr>
          <w:lang w:val="en-GB"/>
        </w:rPr>
        <w:t>:</w:t>
      </w:r>
      <w:r w:rsidRPr="00117FA2">
        <w:rPr>
          <w:lang w:val="en-GB"/>
        </w:rPr>
        <w:t xml:space="preserve"> </w:t>
      </w:r>
      <w:r>
        <w:rPr>
          <w:lang w:val="en-GB"/>
        </w:rPr>
        <w:t>“</w:t>
      </w:r>
      <w:r w:rsidRPr="00117FA2">
        <w:rPr>
          <w:lang w:val="en-GB"/>
        </w:rPr>
        <w:t>I want my previous</w:t>
      </w:r>
      <w:r>
        <w:rPr>
          <w:lang w:val="en-GB"/>
        </w:rPr>
        <w:t>ly completed</w:t>
      </w:r>
      <w:r w:rsidRPr="00117FA2">
        <w:rPr>
          <w:lang w:val="en-GB"/>
        </w:rPr>
        <w:t xml:space="preserve"> </w:t>
      </w:r>
      <w:r>
        <w:rPr>
          <w:lang w:val="en-GB"/>
        </w:rPr>
        <w:t>higher</w:t>
      </w:r>
      <w:r w:rsidRPr="00117FA2">
        <w:rPr>
          <w:lang w:val="en-GB"/>
        </w:rPr>
        <w:t xml:space="preserve"> education to be assessed and recognized for the purposes of studying at Tomas Bata University (TBU).</w:t>
      </w:r>
      <w:r>
        <w:rPr>
          <w:lang w:val="en-GB"/>
        </w:rPr>
        <w:t>”</w:t>
      </w:r>
      <w:proofErr w:type="gramEnd"/>
    </w:p>
    <w:p w14:paraId="2F15674E" w14:textId="06ED89C1" w:rsidR="00002EB2" w:rsidRPr="005A2C6C" w:rsidRDefault="00002EB2" w:rsidP="00002EB2">
      <w:pPr>
        <w:pStyle w:val="Odstavecseseznamem"/>
        <w:widowControl w:val="0"/>
        <w:numPr>
          <w:ilvl w:val="0"/>
          <w:numId w:val="32"/>
        </w:numPr>
        <w:spacing w:before="120" w:after="120"/>
        <w:ind w:left="426" w:hanging="426"/>
        <w:jc w:val="both"/>
        <w:rPr>
          <w:lang w:val="en-GB"/>
        </w:rPr>
      </w:pPr>
      <w:r w:rsidRPr="005A2C6C">
        <w:rPr>
          <w:lang w:val="en-GB"/>
        </w:rPr>
        <w:t xml:space="preserve">If </w:t>
      </w:r>
      <w:r w:rsidR="005A2C6C">
        <w:rPr>
          <w:lang w:val="en-GB"/>
        </w:rPr>
        <w:t>required,</w:t>
      </w:r>
      <w:r w:rsidRPr="005A2C6C">
        <w:rPr>
          <w:lang w:val="en-GB"/>
        </w:rPr>
        <w:t xml:space="preserve"> the </w:t>
      </w:r>
      <w:r w:rsidR="00BE748E">
        <w:rPr>
          <w:lang w:val="en-GB"/>
        </w:rPr>
        <w:t>TBU component part</w:t>
      </w:r>
      <w:r w:rsidRPr="005A2C6C">
        <w:rPr>
          <w:lang w:val="en-GB"/>
        </w:rPr>
        <w:t xml:space="preserve"> </w:t>
      </w:r>
      <w:r w:rsidR="00FE5D28" w:rsidRPr="005A2C6C">
        <w:rPr>
          <w:lang w:val="en-GB"/>
        </w:rPr>
        <w:t>sha</w:t>
      </w:r>
      <w:r w:rsidRPr="005A2C6C">
        <w:rPr>
          <w:lang w:val="en-GB"/>
        </w:rPr>
        <w:t>ll request the applicant to submit also the following documents:</w:t>
      </w:r>
    </w:p>
    <w:p w14:paraId="6328E224" w14:textId="6F37E924" w:rsidR="00002EB2" w:rsidRPr="005A2C6C" w:rsidRDefault="00002EB2" w:rsidP="005A2C6C">
      <w:pPr>
        <w:pStyle w:val="Odstavecseseznamem"/>
        <w:widowControl w:val="0"/>
        <w:numPr>
          <w:ilvl w:val="0"/>
          <w:numId w:val="36"/>
        </w:numPr>
        <w:spacing w:before="120" w:after="120"/>
        <w:ind w:hanging="294"/>
        <w:jc w:val="both"/>
        <w:rPr>
          <w:lang w:val="en-GB"/>
        </w:rPr>
      </w:pPr>
      <w:r w:rsidRPr="005A2C6C">
        <w:rPr>
          <w:lang w:val="en-GB"/>
        </w:rPr>
        <w:t>Additional informatio</w:t>
      </w:r>
      <w:r w:rsidR="00757856" w:rsidRPr="005A2C6C">
        <w:rPr>
          <w:lang w:val="en-GB"/>
        </w:rPr>
        <w:t xml:space="preserve">n on the content and scope of </w:t>
      </w:r>
      <w:r w:rsidRPr="005A2C6C">
        <w:rPr>
          <w:lang w:val="en-GB"/>
        </w:rPr>
        <w:t>higher education</w:t>
      </w:r>
      <w:r w:rsidR="00757856" w:rsidRPr="005A2C6C">
        <w:rPr>
          <w:lang w:val="en-GB"/>
        </w:rPr>
        <w:t xml:space="preserve"> acquired abroad</w:t>
      </w:r>
      <w:r w:rsidRPr="005A2C6C">
        <w:rPr>
          <w:lang w:val="en-GB"/>
        </w:rPr>
        <w:t>;</w:t>
      </w:r>
    </w:p>
    <w:p w14:paraId="327871DF" w14:textId="2DC6ED3B" w:rsidR="00002EB2" w:rsidRPr="005A2C6C" w:rsidRDefault="00002EB2" w:rsidP="005A2C6C">
      <w:pPr>
        <w:pStyle w:val="Odstavecseseznamem"/>
        <w:widowControl w:val="0"/>
        <w:numPr>
          <w:ilvl w:val="0"/>
          <w:numId w:val="36"/>
        </w:numPr>
        <w:spacing w:before="120" w:after="120"/>
        <w:ind w:hanging="294"/>
        <w:jc w:val="both"/>
        <w:rPr>
          <w:lang w:val="en-GB"/>
        </w:rPr>
      </w:pPr>
      <w:r w:rsidRPr="005A2C6C">
        <w:rPr>
          <w:lang w:val="en-GB"/>
        </w:rPr>
        <w:t xml:space="preserve">A statement issued by the relevant foreign </w:t>
      </w:r>
      <w:r w:rsidR="00757856" w:rsidRPr="005A2C6C">
        <w:rPr>
          <w:lang w:val="en-GB"/>
        </w:rPr>
        <w:t>authority</w:t>
      </w:r>
      <w:r w:rsidRPr="005A2C6C">
        <w:rPr>
          <w:lang w:val="en-GB"/>
        </w:rPr>
        <w:t xml:space="preserve"> </w:t>
      </w:r>
      <w:r w:rsidR="00757856" w:rsidRPr="005A2C6C">
        <w:rPr>
          <w:lang w:val="en-GB"/>
        </w:rPr>
        <w:t>attesting</w:t>
      </w:r>
      <w:r w:rsidRPr="005A2C6C">
        <w:rPr>
          <w:lang w:val="en-GB"/>
        </w:rPr>
        <w:t xml:space="preserve"> that the given foreign higher education institution is </w:t>
      </w:r>
      <w:r w:rsidR="00757856" w:rsidRPr="005A2C6C">
        <w:rPr>
          <w:lang w:val="en-GB"/>
        </w:rPr>
        <w:t>authoriz</w:t>
      </w:r>
      <w:r w:rsidRPr="005A2C6C">
        <w:rPr>
          <w:lang w:val="en-GB"/>
        </w:rPr>
        <w:t>ed to offer higher educ</w:t>
      </w:r>
      <w:r w:rsidR="00757856" w:rsidRPr="005A2C6C">
        <w:rPr>
          <w:lang w:val="en-GB"/>
        </w:rPr>
        <w:t>ation in the given foreign country</w:t>
      </w:r>
      <w:r w:rsidRPr="005A2C6C">
        <w:rPr>
          <w:lang w:val="en-GB"/>
        </w:rPr>
        <w:t xml:space="preserve"> (</w:t>
      </w:r>
      <w:r w:rsidR="00757856" w:rsidRPr="005A2C6C">
        <w:rPr>
          <w:lang w:val="en-GB"/>
        </w:rPr>
        <w:t>Confirmation of</w:t>
      </w:r>
      <w:r w:rsidRPr="005A2C6C">
        <w:rPr>
          <w:lang w:val="en-GB"/>
        </w:rPr>
        <w:t xml:space="preserve"> accreditation);</w:t>
      </w:r>
    </w:p>
    <w:p w14:paraId="74BD730D" w14:textId="57E5B4AE" w:rsidR="00002EB2" w:rsidRPr="005A2C6C" w:rsidRDefault="00002EB2" w:rsidP="005A2C6C">
      <w:pPr>
        <w:pStyle w:val="Odstavecseseznamem"/>
        <w:widowControl w:val="0"/>
        <w:numPr>
          <w:ilvl w:val="0"/>
          <w:numId w:val="36"/>
        </w:numPr>
        <w:spacing w:before="120" w:after="120"/>
        <w:ind w:hanging="294"/>
        <w:jc w:val="both"/>
        <w:rPr>
          <w:lang w:val="en-GB"/>
        </w:rPr>
      </w:pPr>
      <w:r w:rsidRPr="005A2C6C">
        <w:rPr>
          <w:lang w:val="en-GB"/>
        </w:rPr>
        <w:t xml:space="preserve">In the case of a certificate of higher education issued by a Slovak higher education institution after 28 March 2015, also a statement about the territory of the state where the </w:t>
      </w:r>
      <w:r w:rsidR="00E70C00" w:rsidRPr="005A2C6C">
        <w:rPr>
          <w:lang w:val="en-GB"/>
        </w:rPr>
        <w:t>degree programme</w:t>
      </w:r>
      <w:r w:rsidRPr="005A2C6C">
        <w:rPr>
          <w:lang w:val="en-GB"/>
        </w:rPr>
        <w:t xml:space="preserve"> completed by the applicant </w:t>
      </w:r>
      <w:proofErr w:type="gramStart"/>
      <w:r w:rsidRPr="005A2C6C">
        <w:rPr>
          <w:lang w:val="en-GB"/>
        </w:rPr>
        <w:t>was offered</w:t>
      </w:r>
      <w:proofErr w:type="gramEnd"/>
      <w:r w:rsidRPr="005A2C6C">
        <w:rPr>
          <w:lang w:val="en-GB"/>
        </w:rPr>
        <w:t>, issued by a foreign higher education institution.</w:t>
      </w:r>
    </w:p>
    <w:p w14:paraId="22C93ADA" w14:textId="77777777" w:rsidR="005A2C6C" w:rsidRDefault="005A2C6C" w:rsidP="00714865">
      <w:pPr>
        <w:widowControl w:val="0"/>
        <w:spacing w:before="120" w:after="120"/>
        <w:jc w:val="both"/>
        <w:rPr>
          <w:b/>
          <w:bCs/>
          <w:lang w:val="en-GB"/>
        </w:rPr>
      </w:pPr>
    </w:p>
    <w:p w14:paraId="286478F6" w14:textId="77841FEA" w:rsidR="00714865" w:rsidRPr="005F1242" w:rsidRDefault="00714865" w:rsidP="00714865">
      <w:pPr>
        <w:widowControl w:val="0"/>
        <w:spacing w:before="120" w:after="120"/>
        <w:jc w:val="both"/>
        <w:rPr>
          <w:b/>
          <w:bCs/>
          <w:lang w:val="en-GB"/>
        </w:rPr>
      </w:pPr>
      <w:r w:rsidRPr="005F1242">
        <w:rPr>
          <w:b/>
          <w:bCs/>
          <w:lang w:val="en-GB"/>
        </w:rPr>
        <w:t>Other documents</w:t>
      </w:r>
    </w:p>
    <w:p w14:paraId="28837715" w14:textId="77777777" w:rsidR="00714865" w:rsidRPr="005F1242" w:rsidRDefault="00714865" w:rsidP="00714865">
      <w:pPr>
        <w:widowControl w:val="0"/>
        <w:spacing w:before="120" w:after="120"/>
        <w:jc w:val="both"/>
        <w:rPr>
          <w:lang w:val="en-GB"/>
        </w:rPr>
      </w:pPr>
      <w:r w:rsidRPr="005F1242">
        <w:rPr>
          <w:lang w:val="en-GB"/>
        </w:rPr>
        <w:t xml:space="preserve">If </w:t>
      </w:r>
      <w:r w:rsidRPr="00714865">
        <w:rPr>
          <w:lang w:val="en-GB"/>
        </w:rPr>
        <w:t xml:space="preserve">circumstances arise which require such action </w:t>
      </w:r>
      <w:r>
        <w:rPr>
          <w:lang w:val="en-GB"/>
        </w:rPr>
        <w:t>by the applicant</w:t>
      </w:r>
      <w:r w:rsidRPr="005F1242">
        <w:rPr>
          <w:lang w:val="en-GB"/>
        </w:rPr>
        <w:t xml:space="preserve">, the applicant </w:t>
      </w:r>
      <w:r>
        <w:rPr>
          <w:lang w:val="en-GB"/>
        </w:rPr>
        <w:t>shall also submit</w:t>
      </w:r>
      <w:r w:rsidRPr="005F1242">
        <w:rPr>
          <w:lang w:val="en-GB"/>
        </w:rPr>
        <w:t xml:space="preserve"> the following documents:</w:t>
      </w:r>
    </w:p>
    <w:p w14:paraId="79E8B8FA" w14:textId="43BF70BE" w:rsidR="00002EB2" w:rsidRPr="005A2C6C" w:rsidRDefault="00002EB2" w:rsidP="005A2C6C">
      <w:pPr>
        <w:pStyle w:val="Odstavecseseznamem"/>
        <w:widowControl w:val="0"/>
        <w:numPr>
          <w:ilvl w:val="0"/>
          <w:numId w:val="38"/>
        </w:numPr>
        <w:spacing w:before="120" w:after="120"/>
        <w:jc w:val="both"/>
        <w:rPr>
          <w:lang w:val="en-GB"/>
        </w:rPr>
      </w:pPr>
      <w:r w:rsidRPr="005A2C6C">
        <w:rPr>
          <w:lang w:val="en-GB"/>
        </w:rPr>
        <w:t>A power of attorney, if the applicant is represented by an attorney for the purposes of proving</w:t>
      </w:r>
      <w:r w:rsidR="00E63768">
        <w:rPr>
          <w:lang w:val="en-GB"/>
        </w:rPr>
        <w:t xml:space="preserve"> the</w:t>
      </w:r>
      <w:r w:rsidR="00714865" w:rsidRPr="005A2C6C">
        <w:rPr>
          <w:lang w:val="en-GB"/>
        </w:rPr>
        <w:t xml:space="preserve"> </w:t>
      </w:r>
      <w:r w:rsidRPr="005A2C6C">
        <w:rPr>
          <w:lang w:val="en-GB"/>
        </w:rPr>
        <w:t xml:space="preserve">compliance with the requirement for admission in </w:t>
      </w:r>
      <w:r w:rsidR="009861B3" w:rsidRPr="005A2C6C">
        <w:rPr>
          <w:lang w:val="en-GB"/>
        </w:rPr>
        <w:t xml:space="preserve">accordance </w:t>
      </w:r>
      <w:r w:rsidRPr="005A2C6C">
        <w:rPr>
          <w:lang w:val="en-GB"/>
        </w:rPr>
        <w:t xml:space="preserve">with § 48 </w:t>
      </w:r>
      <w:r w:rsidR="00714865" w:rsidRPr="005A2C6C">
        <w:rPr>
          <w:lang w:val="en-GB"/>
        </w:rPr>
        <w:t xml:space="preserve">Paragraph </w:t>
      </w:r>
      <w:r w:rsidRPr="005A2C6C">
        <w:rPr>
          <w:lang w:val="en-GB"/>
        </w:rPr>
        <w:t>4 and 5 of the Higher Education Act;</w:t>
      </w:r>
    </w:p>
    <w:p w14:paraId="700D3D43" w14:textId="3806DEA5" w:rsidR="00002EB2" w:rsidRPr="005A2C6C" w:rsidRDefault="00002EB2" w:rsidP="005A2C6C">
      <w:pPr>
        <w:pStyle w:val="Odstavecseseznamem"/>
        <w:widowControl w:val="0"/>
        <w:numPr>
          <w:ilvl w:val="0"/>
          <w:numId w:val="38"/>
        </w:numPr>
        <w:spacing w:before="120" w:after="120"/>
        <w:jc w:val="both"/>
        <w:rPr>
          <w:lang w:val="en-GB"/>
        </w:rPr>
      </w:pPr>
      <w:r w:rsidRPr="005A2C6C">
        <w:rPr>
          <w:lang w:val="en-GB"/>
        </w:rPr>
        <w:t>If the applicant’s name</w:t>
      </w:r>
      <w:r w:rsidR="00867592" w:rsidRPr="005A2C6C">
        <w:rPr>
          <w:lang w:val="en-GB"/>
        </w:rPr>
        <w:t xml:space="preserve"> has</w:t>
      </w:r>
      <w:r w:rsidRPr="005A2C6C">
        <w:rPr>
          <w:lang w:val="en-GB"/>
        </w:rPr>
        <w:t xml:space="preserve"> change</w:t>
      </w:r>
      <w:r w:rsidR="00867592" w:rsidRPr="005A2C6C">
        <w:rPr>
          <w:lang w:val="en-GB"/>
        </w:rPr>
        <w:t>d</w:t>
      </w:r>
      <w:r w:rsidRPr="005A2C6C">
        <w:rPr>
          <w:lang w:val="en-GB"/>
        </w:rPr>
        <w:t>, an</w:t>
      </w:r>
      <w:r w:rsidR="00714865" w:rsidRPr="005A2C6C">
        <w:rPr>
          <w:lang w:val="en-GB"/>
        </w:rPr>
        <w:t xml:space="preserve"> officially</w:t>
      </w:r>
      <w:r w:rsidRPr="005A2C6C">
        <w:rPr>
          <w:lang w:val="en-GB"/>
        </w:rPr>
        <w:t xml:space="preserve"> verified copy of a document </w:t>
      </w:r>
      <w:r w:rsidR="00714865" w:rsidRPr="005A2C6C">
        <w:rPr>
          <w:lang w:val="en-GB"/>
        </w:rPr>
        <w:t>attesting</w:t>
      </w:r>
      <w:r w:rsidRPr="005A2C6C">
        <w:rPr>
          <w:lang w:val="en-GB"/>
        </w:rPr>
        <w:t xml:space="preserve"> such </w:t>
      </w:r>
      <w:r w:rsidR="00714865" w:rsidRPr="005A2C6C">
        <w:rPr>
          <w:lang w:val="en-GB"/>
        </w:rPr>
        <w:t xml:space="preserve">a </w:t>
      </w:r>
      <w:r w:rsidRPr="005A2C6C">
        <w:rPr>
          <w:lang w:val="en-GB"/>
        </w:rPr>
        <w:t>change (e.g. a marriage certificate);</w:t>
      </w:r>
    </w:p>
    <w:p w14:paraId="54897620" w14:textId="370858DC" w:rsidR="00BB3C99" w:rsidRPr="005A2C6C" w:rsidRDefault="00714865" w:rsidP="005A2C6C">
      <w:pPr>
        <w:pStyle w:val="Odstavecseseznamem"/>
        <w:widowControl w:val="0"/>
        <w:numPr>
          <w:ilvl w:val="0"/>
          <w:numId w:val="38"/>
        </w:numPr>
        <w:spacing w:before="120" w:after="120"/>
        <w:jc w:val="both"/>
        <w:rPr>
          <w:lang w:val="en-GB"/>
        </w:rPr>
      </w:pPr>
      <w:r w:rsidRPr="005A2C6C">
        <w:rPr>
          <w:lang w:val="en-GB"/>
        </w:rPr>
        <w:t>A</w:t>
      </w:r>
      <w:r w:rsidR="00002EB2" w:rsidRPr="005A2C6C">
        <w:rPr>
          <w:lang w:val="en-GB"/>
        </w:rPr>
        <w:t xml:space="preserve"> verified copy of the decision to </w:t>
      </w:r>
      <w:r w:rsidR="00867592" w:rsidRPr="005A2C6C">
        <w:rPr>
          <w:lang w:val="en-GB"/>
        </w:rPr>
        <w:t>give</w:t>
      </w:r>
      <w:r w:rsidR="00002EB2" w:rsidRPr="005A2C6C">
        <w:rPr>
          <w:lang w:val="en-GB"/>
        </w:rPr>
        <w:t xml:space="preserve"> international protection, if the assessment is requested by a person listed in </w:t>
      </w:r>
      <w:r w:rsidR="00A632E3" w:rsidRPr="005A2C6C">
        <w:rPr>
          <w:lang w:val="en-GB"/>
        </w:rPr>
        <w:t xml:space="preserve">§ </w:t>
      </w:r>
      <w:r w:rsidR="00002EB2" w:rsidRPr="005A2C6C">
        <w:rPr>
          <w:lang w:val="en-GB"/>
        </w:rPr>
        <w:t>90</w:t>
      </w:r>
      <w:r w:rsidR="00A632E3" w:rsidRPr="005A2C6C">
        <w:rPr>
          <w:lang w:val="en-GB"/>
        </w:rPr>
        <w:t xml:space="preserve"> Paragraph </w:t>
      </w:r>
      <w:r w:rsidR="00002EB2" w:rsidRPr="005A2C6C">
        <w:rPr>
          <w:lang w:val="en-GB"/>
        </w:rPr>
        <w:t xml:space="preserve">4 of the Higher Education Act and if this person wishes to use the possibility of substituting </w:t>
      </w:r>
      <w:r w:rsidR="00867592" w:rsidRPr="005A2C6C">
        <w:rPr>
          <w:lang w:val="en-GB"/>
        </w:rPr>
        <w:t>any of the</w:t>
      </w:r>
      <w:r w:rsidR="00002EB2" w:rsidRPr="005A2C6C">
        <w:rPr>
          <w:lang w:val="en-GB"/>
        </w:rPr>
        <w:t xml:space="preserve"> document</w:t>
      </w:r>
      <w:r w:rsidR="00867592" w:rsidRPr="005A2C6C">
        <w:rPr>
          <w:lang w:val="en-GB"/>
        </w:rPr>
        <w:t>s</w:t>
      </w:r>
      <w:r w:rsidR="00002EB2" w:rsidRPr="005A2C6C">
        <w:rPr>
          <w:lang w:val="en-GB"/>
        </w:rPr>
        <w:t xml:space="preserve"> with a</w:t>
      </w:r>
      <w:r w:rsidR="0036671E" w:rsidRPr="005A2C6C">
        <w:rPr>
          <w:lang w:val="en-GB"/>
        </w:rPr>
        <w:t xml:space="preserve"> declaration on word of honour</w:t>
      </w:r>
      <w:r w:rsidR="00002EB2" w:rsidRPr="005A2C6C">
        <w:rPr>
          <w:lang w:val="en-GB"/>
        </w:rPr>
        <w:t>.</w:t>
      </w:r>
    </w:p>
    <w:sectPr w:rsidR="00BB3C99" w:rsidRPr="005A2C6C" w:rsidSect="00F964F0">
      <w:headerReference w:type="default" r:id="rId11"/>
      <w:footerReference w:type="default" r:id="rId12"/>
      <w:pgSz w:w="11906" w:h="16838" w:code="9"/>
      <w:pgMar w:top="1134" w:right="1021" w:bottom="1021" w:left="1021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F880BB" w14:textId="77777777" w:rsidR="00EC4732" w:rsidRDefault="00EC4732">
      <w:r>
        <w:separator/>
      </w:r>
    </w:p>
  </w:endnote>
  <w:endnote w:type="continuationSeparator" w:id="0">
    <w:p w14:paraId="7F5DADCB" w14:textId="77777777" w:rsidR="00EC4732" w:rsidRDefault="00EC47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4CAC65" w14:textId="36BC42A4" w:rsidR="00B10BE9" w:rsidRDefault="00B10BE9">
    <w:pPr>
      <w:pStyle w:val="Zpat"/>
    </w:pPr>
    <w:r>
      <w:tab/>
    </w:r>
    <w:r>
      <w:rPr>
        <w:rStyle w:val="slostrnky"/>
      </w:rPr>
      <w:fldChar w:fldCharType="begin"/>
    </w:r>
    <w:r>
      <w:rPr>
        <w:rStyle w:val="slostrnky"/>
      </w:rPr>
      <w:instrText xml:space="preserve"> PAGE </w:instrText>
    </w:r>
    <w:r>
      <w:rPr>
        <w:rStyle w:val="slostrnky"/>
      </w:rPr>
      <w:fldChar w:fldCharType="separate"/>
    </w:r>
    <w:r w:rsidR="00D44CC0">
      <w:rPr>
        <w:rStyle w:val="slostrnky"/>
        <w:noProof/>
      </w:rPr>
      <w:t>2</w:t>
    </w:r>
    <w:r>
      <w:rPr>
        <w:rStyle w:val="slostrnky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2D887A" w14:textId="77777777" w:rsidR="00EC4732" w:rsidRDefault="00EC4732">
      <w:r>
        <w:separator/>
      </w:r>
    </w:p>
  </w:footnote>
  <w:footnote w:type="continuationSeparator" w:id="0">
    <w:p w14:paraId="208075B0" w14:textId="77777777" w:rsidR="00EC4732" w:rsidRDefault="00EC47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833B5B" w14:textId="76296DB0" w:rsidR="00B10BE9" w:rsidRPr="00601469" w:rsidRDefault="00B10BE9" w:rsidP="003C3648">
    <w:pPr>
      <w:pStyle w:val="Zhlavnormy"/>
      <w:rPr>
        <w:lang w:val="en-GB"/>
      </w:rPr>
    </w:pPr>
    <w:r w:rsidRPr="00601469">
      <w:rPr>
        <w:lang w:val="en-GB"/>
      </w:rPr>
      <w:t>Internal Regulations of Tomas Bata University in Zlín</w:t>
    </w:r>
  </w:p>
  <w:p w14:paraId="2FFEFF98" w14:textId="10B55E70" w:rsidR="00B10BE9" w:rsidRDefault="00B10BE9">
    <w:pPr>
      <w:pStyle w:val="Zhlavnormy"/>
    </w:pPr>
  </w:p>
  <w:p w14:paraId="64A039DE" w14:textId="77777777" w:rsidR="00B10BE9" w:rsidRDefault="00B10BE9">
    <w:pPr>
      <w:pStyle w:val="Zhlav"/>
    </w:pPr>
  </w:p>
  <w:p w14:paraId="71D8D6B5" w14:textId="77777777" w:rsidR="00B10BE9" w:rsidRDefault="00B10BE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15E77"/>
    <w:multiLevelType w:val="hybridMultilevel"/>
    <w:tmpl w:val="8E62C1B0"/>
    <w:lvl w:ilvl="0" w:tplc="E92A804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1B26F2"/>
    <w:multiLevelType w:val="hybridMultilevel"/>
    <w:tmpl w:val="9C8E80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902F1B"/>
    <w:multiLevelType w:val="multilevel"/>
    <w:tmpl w:val="1902E76E"/>
    <w:lvl w:ilvl="0">
      <w:start w:val="1"/>
      <w:numFmt w:val="decimal"/>
      <w:lvlText w:val="Článek %1"/>
      <w:lvlJc w:val="center"/>
      <w:pPr>
        <w:tabs>
          <w:tab w:val="num" w:pos="794"/>
        </w:tabs>
        <w:ind w:left="360" w:firstLine="434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06BE4B13"/>
    <w:multiLevelType w:val="hybridMultilevel"/>
    <w:tmpl w:val="BC8E0916"/>
    <w:lvl w:ilvl="0" w:tplc="E92A80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8E03B82"/>
    <w:multiLevelType w:val="hybridMultilevel"/>
    <w:tmpl w:val="4DFC1580"/>
    <w:lvl w:ilvl="0" w:tplc="739490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7B621D"/>
    <w:multiLevelType w:val="hybridMultilevel"/>
    <w:tmpl w:val="5854044C"/>
    <w:lvl w:ilvl="0" w:tplc="7CBCA5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F53593"/>
    <w:multiLevelType w:val="hybridMultilevel"/>
    <w:tmpl w:val="7982D964"/>
    <w:lvl w:ilvl="0" w:tplc="04050001">
      <w:start w:val="1"/>
      <w:numFmt w:val="bullet"/>
      <w:lvlText w:val=""/>
      <w:lvlJc w:val="left"/>
      <w:pPr>
        <w:tabs>
          <w:tab w:val="num" w:pos="434"/>
        </w:tabs>
        <w:ind w:left="434" w:hanging="434"/>
      </w:pPr>
      <w:rPr>
        <w:rFonts w:ascii="Symbol" w:hAnsi="Symbol" w:hint="default"/>
      </w:rPr>
    </w:lvl>
    <w:lvl w:ilvl="1" w:tplc="0405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B99897DA">
      <w:start w:val="1"/>
      <w:numFmt w:val="lowerLetter"/>
      <w:lvlText w:val="%3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2881030"/>
    <w:multiLevelType w:val="hybridMultilevel"/>
    <w:tmpl w:val="58368F0C"/>
    <w:lvl w:ilvl="0" w:tplc="E92A804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33763B"/>
    <w:multiLevelType w:val="hybridMultilevel"/>
    <w:tmpl w:val="045C8B4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63055C"/>
    <w:multiLevelType w:val="multilevel"/>
    <w:tmpl w:val="1902E76E"/>
    <w:lvl w:ilvl="0">
      <w:start w:val="1"/>
      <w:numFmt w:val="decimal"/>
      <w:lvlText w:val="Článek %1"/>
      <w:lvlJc w:val="center"/>
      <w:pPr>
        <w:tabs>
          <w:tab w:val="num" w:pos="794"/>
        </w:tabs>
        <w:ind w:left="360" w:firstLine="434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16B85384"/>
    <w:multiLevelType w:val="hybridMultilevel"/>
    <w:tmpl w:val="AD9259E8"/>
    <w:lvl w:ilvl="0" w:tplc="739490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DC2294"/>
    <w:multiLevelType w:val="hybridMultilevel"/>
    <w:tmpl w:val="A30A2B7E"/>
    <w:lvl w:ilvl="0" w:tplc="0CE61EF6">
      <w:start w:val="1"/>
      <w:numFmt w:val="decimal"/>
      <w:lvlText w:val="(%1)"/>
      <w:lvlJc w:val="left"/>
      <w:pPr>
        <w:tabs>
          <w:tab w:val="num" w:pos="434"/>
        </w:tabs>
        <w:ind w:left="434" w:hanging="434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E124CB9"/>
    <w:multiLevelType w:val="hybridMultilevel"/>
    <w:tmpl w:val="E146CCBC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1F3116"/>
    <w:multiLevelType w:val="hybridMultilevel"/>
    <w:tmpl w:val="6AEC754A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9500C0"/>
    <w:multiLevelType w:val="hybridMultilevel"/>
    <w:tmpl w:val="C50E455C"/>
    <w:lvl w:ilvl="0" w:tplc="7394909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42431C4"/>
    <w:multiLevelType w:val="hybridMultilevel"/>
    <w:tmpl w:val="8A7E64E6"/>
    <w:lvl w:ilvl="0" w:tplc="A3486FAC">
      <w:start w:val="1"/>
      <w:numFmt w:val="decimal"/>
      <w:lvlText w:val="(%1)"/>
      <w:lvlJc w:val="left"/>
      <w:pPr>
        <w:tabs>
          <w:tab w:val="num" w:pos="1764"/>
        </w:tabs>
        <w:ind w:left="1764" w:hanging="360"/>
      </w:pPr>
      <w:rPr>
        <w:rFonts w:ascii="Times New Roman" w:eastAsia="Times New Roman" w:hAnsi="Times New Roman" w:cs="Times New Roman"/>
      </w:rPr>
    </w:lvl>
    <w:lvl w:ilvl="1" w:tplc="E92A804C">
      <w:start w:val="1"/>
      <w:numFmt w:val="lowerLetter"/>
      <w:lvlText w:val="%2)"/>
      <w:lvlJc w:val="left"/>
      <w:pPr>
        <w:tabs>
          <w:tab w:val="num" w:pos="2484"/>
        </w:tabs>
        <w:ind w:left="2484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3204"/>
        </w:tabs>
        <w:ind w:left="3204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924"/>
        </w:tabs>
        <w:ind w:left="3924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644"/>
        </w:tabs>
        <w:ind w:left="4644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5364"/>
        </w:tabs>
        <w:ind w:left="5364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6084"/>
        </w:tabs>
        <w:ind w:left="6084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804"/>
        </w:tabs>
        <w:ind w:left="6804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524"/>
        </w:tabs>
        <w:ind w:left="7524" w:hanging="180"/>
      </w:pPr>
    </w:lvl>
  </w:abstractNum>
  <w:abstractNum w:abstractNumId="16" w15:restartNumberingAfterBreak="0">
    <w:nsid w:val="25E31D49"/>
    <w:multiLevelType w:val="hybridMultilevel"/>
    <w:tmpl w:val="64D487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0B5564"/>
    <w:multiLevelType w:val="hybridMultilevel"/>
    <w:tmpl w:val="5B24E6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BA6D4C"/>
    <w:multiLevelType w:val="hybridMultilevel"/>
    <w:tmpl w:val="79C028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CE5EB7"/>
    <w:multiLevelType w:val="hybridMultilevel"/>
    <w:tmpl w:val="BE02C6CE"/>
    <w:lvl w:ilvl="0" w:tplc="739490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73949092">
      <w:start w:val="1"/>
      <w:numFmt w:val="decimal"/>
      <w:lvlText w:val="(%7)"/>
      <w:lvlJc w:val="left"/>
      <w:pPr>
        <w:ind w:left="5040" w:hanging="360"/>
      </w:pPr>
      <w:rPr>
        <w:rFonts w:hint="default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057E3D"/>
    <w:multiLevelType w:val="hybridMultilevel"/>
    <w:tmpl w:val="67801AF8"/>
    <w:lvl w:ilvl="0" w:tplc="E92A804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6C4107"/>
    <w:multiLevelType w:val="hybridMultilevel"/>
    <w:tmpl w:val="D83AAC02"/>
    <w:lvl w:ilvl="0" w:tplc="739490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645516"/>
    <w:multiLevelType w:val="hybridMultilevel"/>
    <w:tmpl w:val="3AB45362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8149E7"/>
    <w:multiLevelType w:val="multilevel"/>
    <w:tmpl w:val="96CEE35A"/>
    <w:lvl w:ilvl="0">
      <w:start w:val="1"/>
      <w:numFmt w:val="decimal"/>
      <w:lvlText w:val="Článek %1"/>
      <w:lvlJc w:val="center"/>
      <w:pPr>
        <w:tabs>
          <w:tab w:val="num" w:pos="794"/>
        </w:tabs>
        <w:ind w:left="360" w:firstLine="434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4" w15:restartNumberingAfterBreak="0">
    <w:nsid w:val="41B73CDD"/>
    <w:multiLevelType w:val="multilevel"/>
    <w:tmpl w:val="6B6A4286"/>
    <w:lvl w:ilvl="0">
      <w:start w:val="5"/>
      <w:numFmt w:val="decimal"/>
      <w:lvlText w:val="Článek %1"/>
      <w:lvlJc w:val="center"/>
      <w:pPr>
        <w:tabs>
          <w:tab w:val="num" w:pos="794"/>
        </w:tabs>
        <w:ind w:left="360" w:firstLine="434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6"/>
      <w:numFmt w:val="decimal"/>
      <w:lvlText w:val="(%2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5" w15:restartNumberingAfterBreak="0">
    <w:nsid w:val="41EF3601"/>
    <w:multiLevelType w:val="hybridMultilevel"/>
    <w:tmpl w:val="FBBE301A"/>
    <w:lvl w:ilvl="0" w:tplc="AB988E8A">
      <w:start w:val="1"/>
      <w:numFmt w:val="decimal"/>
      <w:lvlText w:val="(%1)"/>
      <w:lvlJc w:val="left"/>
      <w:pPr>
        <w:tabs>
          <w:tab w:val="num" w:pos="723"/>
        </w:tabs>
        <w:ind w:left="723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9EA4B09"/>
    <w:multiLevelType w:val="hybridMultilevel"/>
    <w:tmpl w:val="8A4033E2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F71B6D"/>
    <w:multiLevelType w:val="hybridMultilevel"/>
    <w:tmpl w:val="5DCA7EBA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4204AF"/>
    <w:multiLevelType w:val="multilevel"/>
    <w:tmpl w:val="1902E76E"/>
    <w:lvl w:ilvl="0">
      <w:start w:val="1"/>
      <w:numFmt w:val="decimal"/>
      <w:lvlText w:val="Článek %1"/>
      <w:lvlJc w:val="center"/>
      <w:pPr>
        <w:tabs>
          <w:tab w:val="num" w:pos="794"/>
        </w:tabs>
        <w:ind w:left="360" w:firstLine="434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9" w15:restartNumberingAfterBreak="0">
    <w:nsid w:val="596A70EA"/>
    <w:multiLevelType w:val="hybridMultilevel"/>
    <w:tmpl w:val="3688606E"/>
    <w:lvl w:ilvl="0" w:tplc="0CE61EF6">
      <w:start w:val="1"/>
      <w:numFmt w:val="decimal"/>
      <w:lvlText w:val="(%1)"/>
      <w:lvlJc w:val="left"/>
      <w:pPr>
        <w:tabs>
          <w:tab w:val="num" w:pos="434"/>
        </w:tabs>
        <w:ind w:left="434" w:hanging="434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6035917"/>
    <w:multiLevelType w:val="hybridMultilevel"/>
    <w:tmpl w:val="16C6002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0D2FB8"/>
    <w:multiLevelType w:val="multilevel"/>
    <w:tmpl w:val="4192E5B4"/>
    <w:lvl w:ilvl="0">
      <w:start w:val="8"/>
      <w:numFmt w:val="decimal"/>
      <w:lvlText w:val="Článek %1"/>
      <w:lvlJc w:val="center"/>
      <w:pPr>
        <w:tabs>
          <w:tab w:val="num" w:pos="1135"/>
        </w:tabs>
        <w:ind w:left="701" w:firstLine="434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2" w15:restartNumberingAfterBreak="0">
    <w:nsid w:val="6B821816"/>
    <w:multiLevelType w:val="hybridMultilevel"/>
    <w:tmpl w:val="63A077C0"/>
    <w:lvl w:ilvl="0" w:tplc="E92A804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A37F1B"/>
    <w:multiLevelType w:val="hybridMultilevel"/>
    <w:tmpl w:val="F050CBB2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A275FA"/>
    <w:multiLevelType w:val="hybridMultilevel"/>
    <w:tmpl w:val="C5E2FA1A"/>
    <w:lvl w:ilvl="0" w:tplc="0CE61EF6">
      <w:start w:val="1"/>
      <w:numFmt w:val="decimal"/>
      <w:lvlText w:val="(%1)"/>
      <w:lvlJc w:val="left"/>
      <w:pPr>
        <w:tabs>
          <w:tab w:val="num" w:pos="434"/>
        </w:tabs>
        <w:ind w:left="434" w:hanging="434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9ACB82">
      <w:numFmt w:val="bullet"/>
      <w:lvlText w:val="•"/>
      <w:lvlJc w:val="left"/>
      <w:pPr>
        <w:ind w:left="2340" w:hanging="360"/>
      </w:pPr>
      <w:rPr>
        <w:rFonts w:ascii="Times New Roman" w:eastAsia="Times New Roman" w:hAnsi="Times New Roman" w:cs="Times New Roman"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FC40016"/>
    <w:multiLevelType w:val="multilevel"/>
    <w:tmpl w:val="1902E76E"/>
    <w:lvl w:ilvl="0">
      <w:start w:val="1"/>
      <w:numFmt w:val="decimal"/>
      <w:lvlText w:val="Článek %1"/>
      <w:lvlJc w:val="center"/>
      <w:pPr>
        <w:tabs>
          <w:tab w:val="num" w:pos="1135"/>
        </w:tabs>
        <w:ind w:left="701" w:firstLine="434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6" w15:restartNumberingAfterBreak="0">
    <w:nsid w:val="7539603F"/>
    <w:multiLevelType w:val="multilevel"/>
    <w:tmpl w:val="7456757C"/>
    <w:lvl w:ilvl="0">
      <w:start w:val="1"/>
      <w:numFmt w:val="decimal"/>
      <w:pStyle w:val="Nadpis1"/>
      <w:lvlText w:val="Článek %1"/>
      <w:lvlJc w:val="left"/>
      <w:pPr>
        <w:tabs>
          <w:tab w:val="num" w:pos="1080"/>
        </w:tabs>
        <w:ind w:left="0" w:firstLine="0"/>
      </w:pPr>
      <w:rPr>
        <w:rFonts w:ascii="Times New Roman" w:hAnsi="Times New Roman" w:hint="default"/>
        <w:b/>
        <w:i w:val="0"/>
        <w:sz w:val="24"/>
      </w:rPr>
    </w:lvl>
    <w:lvl w:ilvl="1">
      <w:numFmt w:val="decimalZero"/>
      <w:isLgl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lowerLetter"/>
      <w:pStyle w:val="Nadpis3"/>
      <w:lvlText w:val="%3)"/>
      <w:lvlJc w:val="left"/>
      <w:pPr>
        <w:tabs>
          <w:tab w:val="num" w:pos="720"/>
        </w:tabs>
        <w:ind w:left="720" w:hanging="432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37" w15:restartNumberingAfterBreak="0">
    <w:nsid w:val="78D95ECB"/>
    <w:multiLevelType w:val="hybridMultilevel"/>
    <w:tmpl w:val="A08487CA"/>
    <w:lvl w:ilvl="0" w:tplc="E92A804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EE02607"/>
    <w:multiLevelType w:val="hybridMultilevel"/>
    <w:tmpl w:val="2F5EB374"/>
    <w:lvl w:ilvl="0" w:tplc="73949092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92A804C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6"/>
  </w:num>
  <w:num w:numId="2">
    <w:abstractNumId w:val="23"/>
  </w:num>
  <w:num w:numId="3">
    <w:abstractNumId w:val="38"/>
  </w:num>
  <w:num w:numId="4">
    <w:abstractNumId w:val="15"/>
  </w:num>
  <w:num w:numId="5">
    <w:abstractNumId w:val="24"/>
  </w:num>
  <w:num w:numId="6">
    <w:abstractNumId w:val="31"/>
  </w:num>
  <w:num w:numId="7">
    <w:abstractNumId w:val="19"/>
  </w:num>
  <w:num w:numId="8">
    <w:abstractNumId w:val="6"/>
  </w:num>
  <w:num w:numId="9">
    <w:abstractNumId w:val="25"/>
  </w:num>
  <w:num w:numId="10">
    <w:abstractNumId w:val="11"/>
  </w:num>
  <w:num w:numId="11">
    <w:abstractNumId w:val="34"/>
  </w:num>
  <w:num w:numId="12">
    <w:abstractNumId w:val="29"/>
  </w:num>
  <w:num w:numId="13">
    <w:abstractNumId w:val="28"/>
  </w:num>
  <w:num w:numId="14">
    <w:abstractNumId w:val="9"/>
  </w:num>
  <w:num w:numId="15">
    <w:abstractNumId w:val="17"/>
  </w:num>
  <w:num w:numId="16">
    <w:abstractNumId w:val="18"/>
  </w:num>
  <w:num w:numId="17">
    <w:abstractNumId w:val="2"/>
  </w:num>
  <w:num w:numId="18">
    <w:abstractNumId w:val="35"/>
  </w:num>
  <w:num w:numId="19">
    <w:abstractNumId w:val="8"/>
  </w:num>
  <w:num w:numId="20">
    <w:abstractNumId w:val="30"/>
  </w:num>
  <w:num w:numId="21">
    <w:abstractNumId w:val="4"/>
  </w:num>
  <w:num w:numId="22">
    <w:abstractNumId w:val="12"/>
  </w:num>
  <w:num w:numId="23">
    <w:abstractNumId w:val="3"/>
  </w:num>
  <w:num w:numId="24">
    <w:abstractNumId w:val="16"/>
  </w:num>
  <w:num w:numId="25">
    <w:abstractNumId w:val="1"/>
  </w:num>
  <w:num w:numId="26">
    <w:abstractNumId w:val="0"/>
  </w:num>
  <w:num w:numId="27">
    <w:abstractNumId w:val="14"/>
  </w:num>
  <w:num w:numId="28">
    <w:abstractNumId w:val="7"/>
  </w:num>
  <w:num w:numId="29">
    <w:abstractNumId w:val="13"/>
  </w:num>
  <w:num w:numId="30">
    <w:abstractNumId w:val="33"/>
  </w:num>
  <w:num w:numId="31">
    <w:abstractNumId w:val="5"/>
  </w:num>
  <w:num w:numId="32">
    <w:abstractNumId w:val="10"/>
  </w:num>
  <w:num w:numId="33">
    <w:abstractNumId w:val="32"/>
  </w:num>
  <w:num w:numId="34">
    <w:abstractNumId w:val="22"/>
  </w:num>
  <w:num w:numId="35">
    <w:abstractNumId w:val="21"/>
  </w:num>
  <w:num w:numId="36">
    <w:abstractNumId w:val="20"/>
  </w:num>
  <w:num w:numId="37">
    <w:abstractNumId w:val="27"/>
  </w:num>
  <w:num w:numId="38">
    <w:abstractNumId w:val="37"/>
  </w:num>
  <w:num w:numId="39">
    <w:abstractNumId w:val="2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NrAwNTQwtDQyszBT0lEKTi0uzszPAykwrAUAw/lUnSwAAAA="/>
  </w:docVars>
  <w:rsids>
    <w:rsidRoot w:val="001F0DE3"/>
    <w:rsid w:val="0000049B"/>
    <w:rsid w:val="00002EB2"/>
    <w:rsid w:val="0000384B"/>
    <w:rsid w:val="00003AB0"/>
    <w:rsid w:val="00024056"/>
    <w:rsid w:val="00025ECE"/>
    <w:rsid w:val="000507BF"/>
    <w:rsid w:val="00053DF1"/>
    <w:rsid w:val="00054C4F"/>
    <w:rsid w:val="000622F5"/>
    <w:rsid w:val="0006272F"/>
    <w:rsid w:val="000646E6"/>
    <w:rsid w:val="00073D78"/>
    <w:rsid w:val="00075932"/>
    <w:rsid w:val="000764BC"/>
    <w:rsid w:val="00082B30"/>
    <w:rsid w:val="000851CB"/>
    <w:rsid w:val="000868B1"/>
    <w:rsid w:val="00092DBC"/>
    <w:rsid w:val="000A13C4"/>
    <w:rsid w:val="000A7724"/>
    <w:rsid w:val="000B368B"/>
    <w:rsid w:val="000B7D52"/>
    <w:rsid w:val="000C31BD"/>
    <w:rsid w:val="000C3EBE"/>
    <w:rsid w:val="000C478C"/>
    <w:rsid w:val="000D0097"/>
    <w:rsid w:val="000D0237"/>
    <w:rsid w:val="000E42D9"/>
    <w:rsid w:val="000E4D04"/>
    <w:rsid w:val="000F0EF1"/>
    <w:rsid w:val="000F17CE"/>
    <w:rsid w:val="000F45E5"/>
    <w:rsid w:val="000F553B"/>
    <w:rsid w:val="000F773C"/>
    <w:rsid w:val="001003DD"/>
    <w:rsid w:val="001029D0"/>
    <w:rsid w:val="0010363D"/>
    <w:rsid w:val="00104CE2"/>
    <w:rsid w:val="00105B31"/>
    <w:rsid w:val="00105C92"/>
    <w:rsid w:val="00111F16"/>
    <w:rsid w:val="00116056"/>
    <w:rsid w:val="00117FA2"/>
    <w:rsid w:val="00123488"/>
    <w:rsid w:val="00124C51"/>
    <w:rsid w:val="001309EA"/>
    <w:rsid w:val="0013276A"/>
    <w:rsid w:val="00135952"/>
    <w:rsid w:val="00141FA6"/>
    <w:rsid w:val="0014224C"/>
    <w:rsid w:val="001427FA"/>
    <w:rsid w:val="00144436"/>
    <w:rsid w:val="00144C14"/>
    <w:rsid w:val="00151916"/>
    <w:rsid w:val="00160BD0"/>
    <w:rsid w:val="00161349"/>
    <w:rsid w:val="0016480C"/>
    <w:rsid w:val="00171277"/>
    <w:rsid w:val="00176986"/>
    <w:rsid w:val="00190B24"/>
    <w:rsid w:val="0019782D"/>
    <w:rsid w:val="001A2EB6"/>
    <w:rsid w:val="001B175C"/>
    <w:rsid w:val="001B1FEC"/>
    <w:rsid w:val="001B74D2"/>
    <w:rsid w:val="001B7B70"/>
    <w:rsid w:val="001C513E"/>
    <w:rsid w:val="001D3454"/>
    <w:rsid w:val="001D7C95"/>
    <w:rsid w:val="001E2D55"/>
    <w:rsid w:val="001E30F7"/>
    <w:rsid w:val="001E3251"/>
    <w:rsid w:val="001E39C8"/>
    <w:rsid w:val="001E6BD8"/>
    <w:rsid w:val="001E7199"/>
    <w:rsid w:val="001F0DE3"/>
    <w:rsid w:val="001F13F6"/>
    <w:rsid w:val="001F19E2"/>
    <w:rsid w:val="002019A2"/>
    <w:rsid w:val="002019EB"/>
    <w:rsid w:val="0020207A"/>
    <w:rsid w:val="002153F4"/>
    <w:rsid w:val="00217733"/>
    <w:rsid w:val="002230EA"/>
    <w:rsid w:val="0023510B"/>
    <w:rsid w:val="00243A27"/>
    <w:rsid w:val="00253AF8"/>
    <w:rsid w:val="00254573"/>
    <w:rsid w:val="00276990"/>
    <w:rsid w:val="0027754B"/>
    <w:rsid w:val="00280F2D"/>
    <w:rsid w:val="0028771C"/>
    <w:rsid w:val="00291A7E"/>
    <w:rsid w:val="0029330E"/>
    <w:rsid w:val="00294B38"/>
    <w:rsid w:val="002A10AB"/>
    <w:rsid w:val="002A35D0"/>
    <w:rsid w:val="002A37A2"/>
    <w:rsid w:val="002A49B9"/>
    <w:rsid w:val="002B0997"/>
    <w:rsid w:val="002B41A1"/>
    <w:rsid w:val="002B7A38"/>
    <w:rsid w:val="002B7C41"/>
    <w:rsid w:val="002C3469"/>
    <w:rsid w:val="002D4C8F"/>
    <w:rsid w:val="002D7E6F"/>
    <w:rsid w:val="002E640A"/>
    <w:rsid w:val="00302642"/>
    <w:rsid w:val="00304CEF"/>
    <w:rsid w:val="00306BE8"/>
    <w:rsid w:val="00307628"/>
    <w:rsid w:val="00326B2B"/>
    <w:rsid w:val="00327747"/>
    <w:rsid w:val="00335A37"/>
    <w:rsid w:val="003361EA"/>
    <w:rsid w:val="0034585F"/>
    <w:rsid w:val="00356B09"/>
    <w:rsid w:val="00360599"/>
    <w:rsid w:val="00362FBC"/>
    <w:rsid w:val="00365EA5"/>
    <w:rsid w:val="0036671E"/>
    <w:rsid w:val="00376602"/>
    <w:rsid w:val="0039415A"/>
    <w:rsid w:val="00394787"/>
    <w:rsid w:val="00394CC0"/>
    <w:rsid w:val="00395330"/>
    <w:rsid w:val="003A67EF"/>
    <w:rsid w:val="003A6BCD"/>
    <w:rsid w:val="003B1A4F"/>
    <w:rsid w:val="003B36FD"/>
    <w:rsid w:val="003B6E25"/>
    <w:rsid w:val="003C2A42"/>
    <w:rsid w:val="003C3224"/>
    <w:rsid w:val="003C3648"/>
    <w:rsid w:val="003C6704"/>
    <w:rsid w:val="003C7CE9"/>
    <w:rsid w:val="003D0B49"/>
    <w:rsid w:val="003D2650"/>
    <w:rsid w:val="003D4F71"/>
    <w:rsid w:val="003E304E"/>
    <w:rsid w:val="003E4444"/>
    <w:rsid w:val="00401735"/>
    <w:rsid w:val="00402F35"/>
    <w:rsid w:val="00411B31"/>
    <w:rsid w:val="00413E6D"/>
    <w:rsid w:val="0041428C"/>
    <w:rsid w:val="004163AE"/>
    <w:rsid w:val="0043231A"/>
    <w:rsid w:val="00432E49"/>
    <w:rsid w:val="00437DB3"/>
    <w:rsid w:val="004441B0"/>
    <w:rsid w:val="0044683E"/>
    <w:rsid w:val="00447468"/>
    <w:rsid w:val="00460686"/>
    <w:rsid w:val="004669FC"/>
    <w:rsid w:val="00467864"/>
    <w:rsid w:val="004728BC"/>
    <w:rsid w:val="00472C46"/>
    <w:rsid w:val="00483433"/>
    <w:rsid w:val="00484B4C"/>
    <w:rsid w:val="004855BC"/>
    <w:rsid w:val="0048712F"/>
    <w:rsid w:val="00492932"/>
    <w:rsid w:val="004952C5"/>
    <w:rsid w:val="004964E3"/>
    <w:rsid w:val="004B16A6"/>
    <w:rsid w:val="004B39D0"/>
    <w:rsid w:val="004B4445"/>
    <w:rsid w:val="004C04AD"/>
    <w:rsid w:val="004C648D"/>
    <w:rsid w:val="004D4CBA"/>
    <w:rsid w:val="004E1423"/>
    <w:rsid w:val="004E1E65"/>
    <w:rsid w:val="004E33D2"/>
    <w:rsid w:val="004F18FC"/>
    <w:rsid w:val="004F7B91"/>
    <w:rsid w:val="005053F6"/>
    <w:rsid w:val="00523AE7"/>
    <w:rsid w:val="005244DF"/>
    <w:rsid w:val="00524C2C"/>
    <w:rsid w:val="00526595"/>
    <w:rsid w:val="005320B3"/>
    <w:rsid w:val="00535438"/>
    <w:rsid w:val="00544919"/>
    <w:rsid w:val="0054559F"/>
    <w:rsid w:val="00550005"/>
    <w:rsid w:val="005504E4"/>
    <w:rsid w:val="00551C3C"/>
    <w:rsid w:val="00552B83"/>
    <w:rsid w:val="00554BA7"/>
    <w:rsid w:val="005575B0"/>
    <w:rsid w:val="00565F29"/>
    <w:rsid w:val="00576953"/>
    <w:rsid w:val="00580BA4"/>
    <w:rsid w:val="005902B8"/>
    <w:rsid w:val="00590FE0"/>
    <w:rsid w:val="00593A2C"/>
    <w:rsid w:val="005A094E"/>
    <w:rsid w:val="005A2C6C"/>
    <w:rsid w:val="005A3834"/>
    <w:rsid w:val="005A7716"/>
    <w:rsid w:val="005A7F4C"/>
    <w:rsid w:val="005B5D8F"/>
    <w:rsid w:val="005B7E55"/>
    <w:rsid w:val="005C41E4"/>
    <w:rsid w:val="005C5109"/>
    <w:rsid w:val="005D145D"/>
    <w:rsid w:val="005D3FEB"/>
    <w:rsid w:val="005E1BDD"/>
    <w:rsid w:val="005E1F99"/>
    <w:rsid w:val="005E6A4E"/>
    <w:rsid w:val="005F1242"/>
    <w:rsid w:val="005F3D6A"/>
    <w:rsid w:val="00605A77"/>
    <w:rsid w:val="00612E24"/>
    <w:rsid w:val="00617919"/>
    <w:rsid w:val="00624233"/>
    <w:rsid w:val="00624C35"/>
    <w:rsid w:val="00626433"/>
    <w:rsid w:val="00631059"/>
    <w:rsid w:val="00632DC9"/>
    <w:rsid w:val="0064134E"/>
    <w:rsid w:val="00643B26"/>
    <w:rsid w:val="00645092"/>
    <w:rsid w:val="006455ED"/>
    <w:rsid w:val="00671622"/>
    <w:rsid w:val="00675281"/>
    <w:rsid w:val="006765B0"/>
    <w:rsid w:val="00681319"/>
    <w:rsid w:val="006871D2"/>
    <w:rsid w:val="006A0E86"/>
    <w:rsid w:val="006A1BFF"/>
    <w:rsid w:val="006A2A20"/>
    <w:rsid w:val="006A4425"/>
    <w:rsid w:val="006A713D"/>
    <w:rsid w:val="006B473D"/>
    <w:rsid w:val="006B497F"/>
    <w:rsid w:val="006C0B5B"/>
    <w:rsid w:val="006D1CD9"/>
    <w:rsid w:val="006D2EDB"/>
    <w:rsid w:val="006D4E68"/>
    <w:rsid w:val="006D7FFC"/>
    <w:rsid w:val="006E2BDE"/>
    <w:rsid w:val="006E3924"/>
    <w:rsid w:val="006E4E31"/>
    <w:rsid w:val="006E585C"/>
    <w:rsid w:val="006F2E35"/>
    <w:rsid w:val="0070169F"/>
    <w:rsid w:val="007071EE"/>
    <w:rsid w:val="00713A58"/>
    <w:rsid w:val="00714865"/>
    <w:rsid w:val="00715FC0"/>
    <w:rsid w:val="007162E7"/>
    <w:rsid w:val="00722BA1"/>
    <w:rsid w:val="0073156E"/>
    <w:rsid w:val="00732A8E"/>
    <w:rsid w:val="00734CE7"/>
    <w:rsid w:val="00757856"/>
    <w:rsid w:val="00766251"/>
    <w:rsid w:val="00766A63"/>
    <w:rsid w:val="007712D6"/>
    <w:rsid w:val="007736E7"/>
    <w:rsid w:val="00791E79"/>
    <w:rsid w:val="00797A71"/>
    <w:rsid w:val="007A3DA1"/>
    <w:rsid w:val="007A7AE0"/>
    <w:rsid w:val="007A7F2D"/>
    <w:rsid w:val="007B789F"/>
    <w:rsid w:val="007C1141"/>
    <w:rsid w:val="007C2481"/>
    <w:rsid w:val="007C2C88"/>
    <w:rsid w:val="007C5B3F"/>
    <w:rsid w:val="007C5E56"/>
    <w:rsid w:val="007C6067"/>
    <w:rsid w:val="007D7F4F"/>
    <w:rsid w:val="007E38C2"/>
    <w:rsid w:val="007F03E5"/>
    <w:rsid w:val="007F1208"/>
    <w:rsid w:val="007F3659"/>
    <w:rsid w:val="00803D3B"/>
    <w:rsid w:val="00804531"/>
    <w:rsid w:val="00807A49"/>
    <w:rsid w:val="008138EE"/>
    <w:rsid w:val="0081404C"/>
    <w:rsid w:val="00815DBF"/>
    <w:rsid w:val="008222A5"/>
    <w:rsid w:val="00823EC3"/>
    <w:rsid w:val="0083027B"/>
    <w:rsid w:val="00830965"/>
    <w:rsid w:val="0083106C"/>
    <w:rsid w:val="00832089"/>
    <w:rsid w:val="00835448"/>
    <w:rsid w:val="00847C7D"/>
    <w:rsid w:val="00851299"/>
    <w:rsid w:val="00854B2C"/>
    <w:rsid w:val="008566F7"/>
    <w:rsid w:val="008621AA"/>
    <w:rsid w:val="0086295D"/>
    <w:rsid w:val="008639CE"/>
    <w:rsid w:val="00867592"/>
    <w:rsid w:val="00867AEA"/>
    <w:rsid w:val="00873322"/>
    <w:rsid w:val="008775EB"/>
    <w:rsid w:val="00882384"/>
    <w:rsid w:val="008859B2"/>
    <w:rsid w:val="00892AD6"/>
    <w:rsid w:val="00892C45"/>
    <w:rsid w:val="00896FF6"/>
    <w:rsid w:val="008A1477"/>
    <w:rsid w:val="008A2522"/>
    <w:rsid w:val="008B5EDC"/>
    <w:rsid w:val="008B7B2C"/>
    <w:rsid w:val="008C1BB1"/>
    <w:rsid w:val="008C4F04"/>
    <w:rsid w:val="008D1B2A"/>
    <w:rsid w:val="008E1AD0"/>
    <w:rsid w:val="008E1C48"/>
    <w:rsid w:val="008E29ED"/>
    <w:rsid w:val="008E57B6"/>
    <w:rsid w:val="008F03F8"/>
    <w:rsid w:val="008F0E03"/>
    <w:rsid w:val="008F1599"/>
    <w:rsid w:val="008F6197"/>
    <w:rsid w:val="008F6446"/>
    <w:rsid w:val="008F7332"/>
    <w:rsid w:val="0090085C"/>
    <w:rsid w:val="00900B2A"/>
    <w:rsid w:val="009074A0"/>
    <w:rsid w:val="0091092F"/>
    <w:rsid w:val="009131BD"/>
    <w:rsid w:val="00915A10"/>
    <w:rsid w:val="009162AA"/>
    <w:rsid w:val="00923EBB"/>
    <w:rsid w:val="00925DA2"/>
    <w:rsid w:val="00941F34"/>
    <w:rsid w:val="009477CD"/>
    <w:rsid w:val="00953831"/>
    <w:rsid w:val="00956CB6"/>
    <w:rsid w:val="009571F9"/>
    <w:rsid w:val="00963E30"/>
    <w:rsid w:val="00966CA2"/>
    <w:rsid w:val="009674A6"/>
    <w:rsid w:val="00971DB2"/>
    <w:rsid w:val="0098474E"/>
    <w:rsid w:val="009861B3"/>
    <w:rsid w:val="00987557"/>
    <w:rsid w:val="00994F20"/>
    <w:rsid w:val="009A04A5"/>
    <w:rsid w:val="009A10F1"/>
    <w:rsid w:val="009A2777"/>
    <w:rsid w:val="009B0089"/>
    <w:rsid w:val="009B0143"/>
    <w:rsid w:val="009B1B2B"/>
    <w:rsid w:val="009C0380"/>
    <w:rsid w:val="009D3D41"/>
    <w:rsid w:val="00A01787"/>
    <w:rsid w:val="00A06D68"/>
    <w:rsid w:val="00A10B0E"/>
    <w:rsid w:val="00A145A6"/>
    <w:rsid w:val="00A23A15"/>
    <w:rsid w:val="00A27379"/>
    <w:rsid w:val="00A338E8"/>
    <w:rsid w:val="00A35833"/>
    <w:rsid w:val="00A3726D"/>
    <w:rsid w:val="00A4230D"/>
    <w:rsid w:val="00A43AB8"/>
    <w:rsid w:val="00A43D0B"/>
    <w:rsid w:val="00A51A03"/>
    <w:rsid w:val="00A53477"/>
    <w:rsid w:val="00A62029"/>
    <w:rsid w:val="00A632E3"/>
    <w:rsid w:val="00A636E8"/>
    <w:rsid w:val="00A81DE6"/>
    <w:rsid w:val="00A84179"/>
    <w:rsid w:val="00A85195"/>
    <w:rsid w:val="00A902EE"/>
    <w:rsid w:val="00A913CC"/>
    <w:rsid w:val="00AA1D66"/>
    <w:rsid w:val="00AA6CF2"/>
    <w:rsid w:val="00AB0DB2"/>
    <w:rsid w:val="00AB35E4"/>
    <w:rsid w:val="00AB61A2"/>
    <w:rsid w:val="00AC0A4E"/>
    <w:rsid w:val="00AC1DB6"/>
    <w:rsid w:val="00AC6C6C"/>
    <w:rsid w:val="00AD053F"/>
    <w:rsid w:val="00AD41F7"/>
    <w:rsid w:val="00AD6FA1"/>
    <w:rsid w:val="00AE52ED"/>
    <w:rsid w:val="00AF1280"/>
    <w:rsid w:val="00AF2504"/>
    <w:rsid w:val="00AF25FE"/>
    <w:rsid w:val="00AF7CAE"/>
    <w:rsid w:val="00B0694B"/>
    <w:rsid w:val="00B06F7F"/>
    <w:rsid w:val="00B10B81"/>
    <w:rsid w:val="00B10BE9"/>
    <w:rsid w:val="00B174A2"/>
    <w:rsid w:val="00B230E1"/>
    <w:rsid w:val="00B53959"/>
    <w:rsid w:val="00B603D6"/>
    <w:rsid w:val="00B6177D"/>
    <w:rsid w:val="00B66F30"/>
    <w:rsid w:val="00B67EF2"/>
    <w:rsid w:val="00B736BE"/>
    <w:rsid w:val="00B7665A"/>
    <w:rsid w:val="00B818A1"/>
    <w:rsid w:val="00B85AD5"/>
    <w:rsid w:val="00B938BD"/>
    <w:rsid w:val="00B97776"/>
    <w:rsid w:val="00BA1554"/>
    <w:rsid w:val="00BB3C99"/>
    <w:rsid w:val="00BC230F"/>
    <w:rsid w:val="00BC71CE"/>
    <w:rsid w:val="00BD26AD"/>
    <w:rsid w:val="00BD2F3F"/>
    <w:rsid w:val="00BD33BE"/>
    <w:rsid w:val="00BE277E"/>
    <w:rsid w:val="00BE2826"/>
    <w:rsid w:val="00BE410C"/>
    <w:rsid w:val="00BE472A"/>
    <w:rsid w:val="00BE4D4B"/>
    <w:rsid w:val="00BE51EB"/>
    <w:rsid w:val="00BE748E"/>
    <w:rsid w:val="00BF2DEE"/>
    <w:rsid w:val="00BF6CE2"/>
    <w:rsid w:val="00C01F67"/>
    <w:rsid w:val="00C028F9"/>
    <w:rsid w:val="00C05EC1"/>
    <w:rsid w:val="00C1469B"/>
    <w:rsid w:val="00C16DB8"/>
    <w:rsid w:val="00C17C4D"/>
    <w:rsid w:val="00C21352"/>
    <w:rsid w:val="00C250DD"/>
    <w:rsid w:val="00C328CF"/>
    <w:rsid w:val="00C32A4F"/>
    <w:rsid w:val="00C3470A"/>
    <w:rsid w:val="00C35A49"/>
    <w:rsid w:val="00C40517"/>
    <w:rsid w:val="00C45B28"/>
    <w:rsid w:val="00C5064A"/>
    <w:rsid w:val="00C508F5"/>
    <w:rsid w:val="00C51BB9"/>
    <w:rsid w:val="00C6083F"/>
    <w:rsid w:val="00C71D99"/>
    <w:rsid w:val="00C7260F"/>
    <w:rsid w:val="00C73519"/>
    <w:rsid w:val="00C95A8E"/>
    <w:rsid w:val="00C964E6"/>
    <w:rsid w:val="00C96A73"/>
    <w:rsid w:val="00CA7494"/>
    <w:rsid w:val="00CB4DAB"/>
    <w:rsid w:val="00CB7BC2"/>
    <w:rsid w:val="00CC07C6"/>
    <w:rsid w:val="00CD0DA7"/>
    <w:rsid w:val="00CD3470"/>
    <w:rsid w:val="00CE227F"/>
    <w:rsid w:val="00CE272B"/>
    <w:rsid w:val="00CE3C1F"/>
    <w:rsid w:val="00CE769D"/>
    <w:rsid w:val="00CF2071"/>
    <w:rsid w:val="00CF3569"/>
    <w:rsid w:val="00CF4972"/>
    <w:rsid w:val="00CF7F5A"/>
    <w:rsid w:val="00D00855"/>
    <w:rsid w:val="00D00D34"/>
    <w:rsid w:val="00D02A1E"/>
    <w:rsid w:val="00D067E4"/>
    <w:rsid w:val="00D13A6C"/>
    <w:rsid w:val="00D16B56"/>
    <w:rsid w:val="00D314B5"/>
    <w:rsid w:val="00D32324"/>
    <w:rsid w:val="00D33DF6"/>
    <w:rsid w:val="00D44CC0"/>
    <w:rsid w:val="00D4792B"/>
    <w:rsid w:val="00D55726"/>
    <w:rsid w:val="00D5627A"/>
    <w:rsid w:val="00D63F02"/>
    <w:rsid w:val="00D65223"/>
    <w:rsid w:val="00D767AC"/>
    <w:rsid w:val="00D76CE0"/>
    <w:rsid w:val="00D821EF"/>
    <w:rsid w:val="00D95A23"/>
    <w:rsid w:val="00D96573"/>
    <w:rsid w:val="00DA0260"/>
    <w:rsid w:val="00DA3E91"/>
    <w:rsid w:val="00DA4E20"/>
    <w:rsid w:val="00DA55EC"/>
    <w:rsid w:val="00DB3F6D"/>
    <w:rsid w:val="00DC339A"/>
    <w:rsid w:val="00DC4B7A"/>
    <w:rsid w:val="00DD77BD"/>
    <w:rsid w:val="00DD78DA"/>
    <w:rsid w:val="00DE0771"/>
    <w:rsid w:val="00DE2229"/>
    <w:rsid w:val="00DF0CAE"/>
    <w:rsid w:val="00DF5294"/>
    <w:rsid w:val="00DF7186"/>
    <w:rsid w:val="00E045FB"/>
    <w:rsid w:val="00E0513C"/>
    <w:rsid w:val="00E21C66"/>
    <w:rsid w:val="00E259BE"/>
    <w:rsid w:val="00E30AE2"/>
    <w:rsid w:val="00E31C15"/>
    <w:rsid w:val="00E36A34"/>
    <w:rsid w:val="00E36B21"/>
    <w:rsid w:val="00E47B0E"/>
    <w:rsid w:val="00E50DE0"/>
    <w:rsid w:val="00E52F2B"/>
    <w:rsid w:val="00E539CD"/>
    <w:rsid w:val="00E541EA"/>
    <w:rsid w:val="00E63768"/>
    <w:rsid w:val="00E70C00"/>
    <w:rsid w:val="00E7667C"/>
    <w:rsid w:val="00E920AF"/>
    <w:rsid w:val="00E922C9"/>
    <w:rsid w:val="00EA19B1"/>
    <w:rsid w:val="00EA2D8E"/>
    <w:rsid w:val="00EA6CDE"/>
    <w:rsid w:val="00EB0627"/>
    <w:rsid w:val="00EB51E8"/>
    <w:rsid w:val="00EC4732"/>
    <w:rsid w:val="00EE0E5F"/>
    <w:rsid w:val="00EE3027"/>
    <w:rsid w:val="00EE685B"/>
    <w:rsid w:val="00EE68E9"/>
    <w:rsid w:val="00EF381B"/>
    <w:rsid w:val="00EF5B69"/>
    <w:rsid w:val="00F05029"/>
    <w:rsid w:val="00F23D36"/>
    <w:rsid w:val="00F24185"/>
    <w:rsid w:val="00F25C95"/>
    <w:rsid w:val="00F26231"/>
    <w:rsid w:val="00F31B76"/>
    <w:rsid w:val="00F3603D"/>
    <w:rsid w:val="00F36252"/>
    <w:rsid w:val="00F471FC"/>
    <w:rsid w:val="00F47586"/>
    <w:rsid w:val="00F50F80"/>
    <w:rsid w:val="00F62250"/>
    <w:rsid w:val="00F64B76"/>
    <w:rsid w:val="00F661A4"/>
    <w:rsid w:val="00F6733F"/>
    <w:rsid w:val="00F67BEB"/>
    <w:rsid w:val="00F71DD4"/>
    <w:rsid w:val="00F75304"/>
    <w:rsid w:val="00F77161"/>
    <w:rsid w:val="00F77BFC"/>
    <w:rsid w:val="00F800F7"/>
    <w:rsid w:val="00F84847"/>
    <w:rsid w:val="00F87A95"/>
    <w:rsid w:val="00F92DAF"/>
    <w:rsid w:val="00F964F0"/>
    <w:rsid w:val="00FA254F"/>
    <w:rsid w:val="00FA38CE"/>
    <w:rsid w:val="00FA6F88"/>
    <w:rsid w:val="00FB16C9"/>
    <w:rsid w:val="00FB220B"/>
    <w:rsid w:val="00FC02A7"/>
    <w:rsid w:val="00FC2BF4"/>
    <w:rsid w:val="00FC3578"/>
    <w:rsid w:val="00FC6FAB"/>
    <w:rsid w:val="00FD1989"/>
    <w:rsid w:val="00FD1B8F"/>
    <w:rsid w:val="00FE5131"/>
    <w:rsid w:val="00FE5D28"/>
    <w:rsid w:val="00FE5F87"/>
    <w:rsid w:val="00FF2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5FD9780"/>
  <w15:chartTrackingRefBased/>
  <w15:docId w15:val="{5901984A-0965-43E0-B61D-6F4872806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qFormat/>
    <w:pPr>
      <w:keepNext/>
      <w:numPr>
        <w:ilvl w:val="2"/>
        <w:numId w:val="1"/>
      </w:numPr>
      <w:outlineLvl w:val="2"/>
    </w:pPr>
    <w:rPr>
      <w:rFonts w:ascii="Arial" w:hAnsi="Arial"/>
      <w:b/>
      <w:sz w:val="22"/>
      <w:szCs w:val="20"/>
    </w:rPr>
  </w:style>
  <w:style w:type="paragraph" w:styleId="Nadpis4">
    <w:name w:val="heading 4"/>
    <w:basedOn w:val="Normln"/>
    <w:next w:val="Normln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dpis5">
    <w:name w:val="heading 5"/>
    <w:basedOn w:val="Normln"/>
    <w:next w:val="Normln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qFormat/>
    <w:pPr>
      <w:numPr>
        <w:ilvl w:val="6"/>
        <w:numId w:val="1"/>
      </w:numPr>
      <w:spacing w:before="240" w:after="60"/>
      <w:outlineLvl w:val="6"/>
    </w:pPr>
  </w:style>
  <w:style w:type="paragraph" w:styleId="Nadpis8">
    <w:name w:val="heading 8"/>
    <w:basedOn w:val="Normln"/>
    <w:next w:val="Normln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Pr>
      <w:b/>
      <w:bCs/>
      <w:u w:val="single"/>
    </w:rPr>
  </w:style>
  <w:style w:type="character" w:styleId="Hypertextovodkaz">
    <w:name w:val="Hyperlink"/>
    <w:rPr>
      <w:color w:val="0000FF"/>
      <w:u w:val="single"/>
    </w:rPr>
  </w:style>
  <w:style w:type="character" w:styleId="Sledovanodkaz">
    <w:name w:val="FollowedHyperlink"/>
    <w:rPr>
      <w:color w:val="800080"/>
      <w:u w:val="single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</w:style>
  <w:style w:type="paragraph" w:customStyle="1" w:styleId="Zhlavnormy">
    <w:name w:val="Záhlaví normy"/>
    <w:basedOn w:val="Normln"/>
    <w:next w:val="Zkladntext"/>
    <w:pPr>
      <w:pBdr>
        <w:bottom w:val="single" w:sz="4" w:space="6" w:color="auto"/>
      </w:pBdr>
      <w:tabs>
        <w:tab w:val="center" w:pos="4536"/>
        <w:tab w:val="right" w:pos="9072"/>
      </w:tabs>
      <w:jc w:val="center"/>
    </w:pPr>
    <w:rPr>
      <w:i/>
      <w:sz w:val="20"/>
    </w:rPr>
  </w:style>
  <w:style w:type="paragraph" w:customStyle="1" w:styleId="st">
    <w:name w:val="Část"/>
    <w:basedOn w:val="Normln"/>
    <w:next w:val="Nzevsti"/>
    <w:rsid w:val="00EE0E5F"/>
    <w:pPr>
      <w:spacing w:before="360"/>
      <w:jc w:val="center"/>
    </w:pPr>
    <w:rPr>
      <w:b/>
      <w:caps/>
    </w:rPr>
  </w:style>
  <w:style w:type="paragraph" w:customStyle="1" w:styleId="Nzevsti">
    <w:name w:val="Název části"/>
    <w:basedOn w:val="Normln"/>
    <w:rsid w:val="00EE0E5F"/>
    <w:pPr>
      <w:spacing w:after="360"/>
      <w:jc w:val="center"/>
    </w:pPr>
    <w:rPr>
      <w:b/>
      <w:caps/>
    </w:rPr>
  </w:style>
  <w:style w:type="character" w:styleId="Odkaznakoment">
    <w:name w:val="annotation reference"/>
    <w:rsid w:val="007A7F2D"/>
    <w:rPr>
      <w:sz w:val="16"/>
      <w:szCs w:val="16"/>
    </w:rPr>
  </w:style>
  <w:style w:type="paragraph" w:styleId="Textkomente">
    <w:name w:val="annotation text"/>
    <w:basedOn w:val="Normln"/>
    <w:link w:val="TextkomenteChar"/>
    <w:rsid w:val="007A7F2D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7A7F2D"/>
  </w:style>
  <w:style w:type="paragraph" w:styleId="Pedmtkomente">
    <w:name w:val="annotation subject"/>
    <w:basedOn w:val="Textkomente"/>
    <w:next w:val="Textkomente"/>
    <w:link w:val="PedmtkomenteChar"/>
    <w:rsid w:val="007A7F2D"/>
    <w:rPr>
      <w:b/>
      <w:bCs/>
    </w:rPr>
  </w:style>
  <w:style w:type="character" w:customStyle="1" w:styleId="PedmtkomenteChar">
    <w:name w:val="Předmět komentáře Char"/>
    <w:link w:val="Pedmtkomente"/>
    <w:rsid w:val="007A7F2D"/>
    <w:rPr>
      <w:b/>
      <w:bCs/>
    </w:rPr>
  </w:style>
  <w:style w:type="paragraph" w:styleId="Textbubliny">
    <w:name w:val="Balloon Text"/>
    <w:basedOn w:val="Normln"/>
    <w:link w:val="TextbublinyChar"/>
    <w:rsid w:val="007A7F2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7A7F2D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892C45"/>
    <w:pPr>
      <w:ind w:left="708"/>
    </w:pPr>
  </w:style>
  <w:style w:type="paragraph" w:styleId="Textpoznpodarou">
    <w:name w:val="footnote text"/>
    <w:basedOn w:val="Normln"/>
    <w:link w:val="TextpoznpodarouChar"/>
    <w:rsid w:val="001B175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1B175C"/>
  </w:style>
  <w:style w:type="character" w:styleId="Znakapoznpodarou">
    <w:name w:val="footnote reference"/>
    <w:rsid w:val="001B175C"/>
    <w:rPr>
      <w:vertAlign w:val="superscript"/>
    </w:rPr>
  </w:style>
  <w:style w:type="paragraph" w:styleId="Normlnweb">
    <w:name w:val="Normal (Web)"/>
    <w:basedOn w:val="Normln"/>
    <w:uiPriority w:val="99"/>
    <w:unhideWhenUsed/>
    <w:rsid w:val="00A338E8"/>
    <w:pPr>
      <w:spacing w:before="100" w:beforeAutospacing="1" w:after="100" w:afterAutospacing="1"/>
    </w:pPr>
  </w:style>
  <w:style w:type="paragraph" w:styleId="Revize">
    <w:name w:val="Revision"/>
    <w:hidden/>
    <w:uiPriority w:val="99"/>
    <w:semiHidden/>
    <w:rsid w:val="00FD1989"/>
    <w:rPr>
      <w:sz w:val="24"/>
      <w:szCs w:val="24"/>
    </w:rPr>
  </w:style>
  <w:style w:type="table" w:styleId="Mkatabulky">
    <w:name w:val="Table Grid"/>
    <w:basedOn w:val="Normlntabulka"/>
    <w:rsid w:val="00F050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0">
    <w:name w:val="st"/>
    <w:basedOn w:val="Standardnpsmoodstavce"/>
    <w:rsid w:val="00714865"/>
  </w:style>
  <w:style w:type="character" w:styleId="Siln">
    <w:name w:val="Strong"/>
    <w:basedOn w:val="Standardnpsmoodstavce"/>
    <w:qFormat/>
    <w:rsid w:val="00A4230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88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9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00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67807">
      <w:bodyDiv w:val="1"/>
      <w:marLeft w:val="0"/>
      <w:marRight w:val="0"/>
      <w:marTop w:val="30"/>
      <w:marBottom w:val="3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660558">
          <w:marLeft w:val="0"/>
          <w:marRight w:val="0"/>
          <w:marTop w:val="100"/>
          <w:marBottom w:val="100"/>
          <w:divBdr>
            <w:top w:val="single" w:sz="12" w:space="0" w:color="999999"/>
            <w:left w:val="single" w:sz="12" w:space="0" w:color="999999"/>
            <w:bottom w:val="single" w:sz="12" w:space="0" w:color="999999"/>
            <w:right w:val="single" w:sz="12" w:space="0" w:color="999999"/>
          </w:divBdr>
          <w:divsChild>
            <w:div w:id="161848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52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5704315">
      <w:bodyDiv w:val="1"/>
      <w:marLeft w:val="0"/>
      <w:marRight w:val="0"/>
      <w:marTop w:val="30"/>
      <w:marBottom w:val="3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332854">
          <w:marLeft w:val="0"/>
          <w:marRight w:val="0"/>
          <w:marTop w:val="100"/>
          <w:marBottom w:val="100"/>
          <w:divBdr>
            <w:top w:val="single" w:sz="12" w:space="0" w:color="999999"/>
            <w:left w:val="single" w:sz="12" w:space="0" w:color="999999"/>
            <w:bottom w:val="single" w:sz="12" w:space="0" w:color="999999"/>
            <w:right w:val="single" w:sz="12" w:space="0" w:color="999999"/>
          </w:divBdr>
          <w:divsChild>
            <w:div w:id="152328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9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400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EFD8CAAD38E3C46A2C1D1C152B486E6" ma:contentTypeVersion="11" ma:contentTypeDescription="Vytvoří nový dokument" ma:contentTypeScope="" ma:versionID="8a3dc155f2d5257a7bea6d337ef3abd9">
  <xsd:schema xmlns:xsd="http://www.w3.org/2001/XMLSchema" xmlns:xs="http://www.w3.org/2001/XMLSchema" xmlns:p="http://schemas.microsoft.com/office/2006/metadata/properties" xmlns:ns3="b8e1fae8-c9da-4f2e-9a78-1df90a178af4" xmlns:ns4="fc4b360f-9c6e-4c32-a22a-07301f39663c" targetNamespace="http://schemas.microsoft.com/office/2006/metadata/properties" ma:root="true" ma:fieldsID="70a4bc147b6ab1f0345d2bf7cc1719fe" ns3:_="" ns4:_="">
    <xsd:import namespace="b8e1fae8-c9da-4f2e-9a78-1df90a178af4"/>
    <xsd:import namespace="fc4b360f-9c6e-4c32-a22a-07301f39663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e1fae8-c9da-4f2e-9a78-1df90a178a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4b360f-9c6e-4c32-a22a-07301f39663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13DC07-8B3D-40CC-96ED-3FB32A792D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34E630-259D-4C30-B55B-FD3C83BE6B0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D5B1D31-3048-467B-913D-00CF8EF6B6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e1fae8-c9da-4f2e-9a78-1df90a178af4"/>
    <ds:schemaRef ds:uri="fc4b360f-9c6e-4c32-a22a-07301f3966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4FE48D1-B2A2-41DA-BD4C-AAE3C26ADC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</Pages>
  <Words>743</Words>
  <Characters>4390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Organizační řád rektorátu UTB</vt:lpstr>
    </vt:vector>
  </TitlesOfParts>
  <Company>UTB</Company>
  <LinksUpToDate>false</LinksUpToDate>
  <CharactersWithSpaces>5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zační řád rektorátu UTB</dc:title>
  <dc:subject/>
  <dc:creator>Josefíková, Černý</dc:creator>
  <cp:keywords/>
  <cp:lastModifiedBy>Jitka Kremplová</cp:lastModifiedBy>
  <cp:revision>12</cp:revision>
  <cp:lastPrinted>2023-09-19T10:33:00Z</cp:lastPrinted>
  <dcterms:created xsi:type="dcterms:W3CDTF">2023-09-18T13:06:00Z</dcterms:created>
  <dcterms:modified xsi:type="dcterms:W3CDTF">2023-09-19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FD8CAAD38E3C46A2C1D1C152B486E6</vt:lpwstr>
  </property>
</Properties>
</file>